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511"/>
        <w:tblW w:w="104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17"/>
      </w:tblGrid>
      <w:tr w:rsidR="00EC0AFE" w:rsidRPr="006F479E" w14:paraId="1F686C2D" w14:textId="77777777" w:rsidTr="00EC0AFE">
        <w:trPr>
          <w:trHeight w:val="107"/>
        </w:trPr>
        <w:tc>
          <w:tcPr>
            <w:tcW w:w="10417" w:type="dxa"/>
            <w:shd w:val="clear" w:color="auto" w:fill="auto"/>
          </w:tcPr>
          <w:p w14:paraId="4267B3C5" w14:textId="2A88DE5F" w:rsidR="00EC0AFE" w:rsidRPr="006F479E" w:rsidRDefault="00EC0AFE" w:rsidP="00EC0AFE">
            <w:pPr>
              <w:rPr>
                <w:rFonts w:ascii="Verdana" w:hAnsi="Verdana" w:cs="Clear Sans Light"/>
                <w:color w:val="2F5496" w:themeColor="accent1" w:themeShade="BF"/>
                <w:sz w:val="18"/>
                <w:szCs w:val="18"/>
              </w:rPr>
            </w:pPr>
            <w:r w:rsidRPr="006F479E">
              <w:rPr>
                <w:rFonts w:ascii="Verdana" w:hAnsi="Verdana" w:cs="Clear Sans"/>
                <w:b/>
                <w:bCs/>
                <w:color w:val="404040" w:themeColor="text1" w:themeTint="BF"/>
                <w:sz w:val="18"/>
                <w:szCs w:val="18"/>
              </w:rPr>
              <w:t>E-Mail</w:t>
            </w:r>
            <w:r w:rsidRPr="006F479E">
              <w:rPr>
                <w:rFonts w:ascii="Verdana" w:hAnsi="Verdana" w:cs="Clear Sans Light"/>
                <w:color w:val="404040" w:themeColor="text1" w:themeTint="BF"/>
                <w:sz w:val="18"/>
                <w:szCs w:val="18"/>
              </w:rPr>
              <w:t xml:space="preserve">: </w:t>
            </w:r>
            <w:r w:rsidR="00B20ECC">
              <w:t xml:space="preserve"> </w:t>
            </w:r>
            <w:hyperlink r:id="rId7" w:history="1">
              <w:r w:rsidR="00B20ECC" w:rsidRPr="00171203">
                <w:rPr>
                  <w:rStyle w:val="Hyperlink"/>
                </w:rPr>
                <w:t>bssivakumar80@gmail.com</w:t>
              </w:r>
            </w:hyperlink>
            <w:r w:rsidR="00B20ECC">
              <w:t xml:space="preserve"> </w:t>
            </w:r>
            <w:r w:rsidR="006808E2">
              <w:t xml:space="preserve"> </w:t>
            </w:r>
            <w:r w:rsidRPr="006F479E">
              <w:rPr>
                <w:rFonts w:ascii="Verdana" w:hAnsi="Verdana" w:cs="Clear Sans Light"/>
                <w:color w:val="404040" w:themeColor="text1" w:themeTint="BF"/>
                <w:sz w:val="18"/>
                <w:szCs w:val="18"/>
              </w:rPr>
              <w:t xml:space="preserve"> | </w:t>
            </w:r>
            <w:r w:rsidRPr="006F479E">
              <w:rPr>
                <w:rFonts w:ascii="Verdana" w:hAnsi="Verdana" w:cs="Clear Sans"/>
                <w:b/>
                <w:bCs/>
                <w:color w:val="404040" w:themeColor="text1" w:themeTint="BF"/>
                <w:sz w:val="18"/>
                <w:szCs w:val="18"/>
              </w:rPr>
              <w:t>Phone</w:t>
            </w:r>
            <w:r w:rsidRPr="006F479E">
              <w:rPr>
                <w:rFonts w:ascii="Verdana" w:hAnsi="Verdana" w:cs="Clear Sans Light"/>
                <w:b/>
                <w:bCs/>
                <w:color w:val="404040" w:themeColor="text1" w:themeTint="BF"/>
                <w:sz w:val="18"/>
                <w:szCs w:val="18"/>
              </w:rPr>
              <w:t xml:space="preserve">: </w:t>
            </w:r>
            <w:r w:rsidRPr="006F479E">
              <w:rPr>
                <w:rFonts w:ascii="Verdana" w:hAnsi="Verdana" w:cs="Clear Sans Light"/>
                <w:color w:val="404040" w:themeColor="text1" w:themeTint="BF"/>
                <w:sz w:val="18"/>
                <w:szCs w:val="18"/>
              </w:rPr>
              <w:t xml:space="preserve">(+91) </w:t>
            </w:r>
            <w:r w:rsidR="00B20ECC" w:rsidRPr="00B20ECC">
              <w:rPr>
                <w:rFonts w:ascii="Verdana" w:hAnsi="Verdana" w:cs="Clear Sans Light"/>
                <w:color w:val="404040" w:themeColor="text1" w:themeTint="BF"/>
                <w:sz w:val="18"/>
                <w:szCs w:val="18"/>
              </w:rPr>
              <w:t>9444600807</w:t>
            </w:r>
          </w:p>
        </w:tc>
      </w:tr>
    </w:tbl>
    <w:p w14:paraId="10455793" w14:textId="101B09C5" w:rsidR="002D7BA6" w:rsidRPr="006F479E" w:rsidRDefault="00B20ECC" w:rsidP="00EC0AFE">
      <w:pPr>
        <w:ind w:left="-630"/>
        <w:rPr>
          <w:rFonts w:ascii="Verdana" w:hAnsi="Verdana" w:cs="Clear Sans"/>
          <w:b/>
          <w:bCs/>
          <w:color w:val="2F5496" w:themeColor="accent1" w:themeShade="BF"/>
          <w:sz w:val="20"/>
          <w:szCs w:val="20"/>
        </w:rPr>
      </w:pPr>
      <w:r>
        <w:rPr>
          <w:rFonts w:ascii="Verdana" w:hAnsi="Verdana" w:cs="Clear Sans"/>
          <w:b/>
          <w:bCs/>
          <w:color w:val="2F5496" w:themeColor="accent1" w:themeShade="BF"/>
          <w:sz w:val="20"/>
          <w:szCs w:val="20"/>
        </w:rPr>
        <w:t>Sivakumar B S</w:t>
      </w:r>
      <w:r w:rsidR="00E532B6">
        <w:rPr>
          <w:rFonts w:ascii="Verdana" w:hAnsi="Verdana" w:cs="Clear Sans"/>
          <w:b/>
          <w:bCs/>
          <w:color w:val="2F5496" w:themeColor="accent1" w:themeShade="BF"/>
          <w:sz w:val="20"/>
          <w:szCs w:val="20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745"/>
        <w:tblW w:w="104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10438"/>
      </w:tblGrid>
      <w:tr w:rsidR="00DB7761" w:rsidRPr="006F479E" w14:paraId="17C9F2E9" w14:textId="77777777" w:rsidTr="004E77F5">
        <w:trPr>
          <w:trHeight w:val="1254"/>
        </w:trPr>
        <w:tc>
          <w:tcPr>
            <w:tcW w:w="10438" w:type="dxa"/>
            <w:shd w:val="clear" w:color="auto" w:fill="D9E2F3" w:themeFill="accent1" w:themeFillTint="33"/>
            <w:vAlign w:val="center"/>
          </w:tcPr>
          <w:p w14:paraId="3DE51100" w14:textId="4818E82F" w:rsidR="00DB7761" w:rsidRPr="006F479E" w:rsidRDefault="00DB7761" w:rsidP="00C565A4">
            <w:pPr>
              <w:ind w:left="72" w:right="162"/>
              <w:jc w:val="both"/>
              <w:rPr>
                <w:rFonts w:ascii="Verdana" w:hAnsi="Verdana" w:cs="Clear Sans"/>
                <w:i/>
                <w:iCs/>
                <w:sz w:val="18"/>
                <w:szCs w:val="18"/>
              </w:rPr>
            </w:pPr>
            <w:r w:rsidRPr="006F479E">
              <w:rPr>
                <w:rFonts w:ascii="Verdana" w:hAnsi="Verdana" w:cs="Clear Sans"/>
                <w:i/>
                <w:iCs/>
                <w:color w:val="1F3864" w:themeColor="accent1" w:themeShade="80"/>
                <w:sz w:val="18"/>
                <w:szCs w:val="18"/>
              </w:rPr>
              <w:t xml:space="preserve">To pursue a challenging career in a progressive and dynamic organisation that enables me to effectively utilise and enhance the knowledge and skills acquired over the years, and thereby efficiently contribute to the growth of the organisation. </w:t>
            </w:r>
          </w:p>
        </w:tc>
      </w:tr>
    </w:tbl>
    <w:p w14:paraId="27B42AFA" w14:textId="4BAA3B87" w:rsidR="00FB325F" w:rsidRPr="006F479E" w:rsidRDefault="00DB7761" w:rsidP="00FB325F">
      <w:pPr>
        <w:rPr>
          <w:rFonts w:ascii="Verdana" w:hAnsi="Verdana"/>
          <w:sz w:val="18"/>
          <w:szCs w:val="18"/>
        </w:rPr>
      </w:pPr>
      <w:r w:rsidRPr="006F479E">
        <w:rPr>
          <w:rFonts w:ascii="Verdana" w:hAnsi="Verdana"/>
          <w:noProof/>
          <w:sz w:val="18"/>
          <w:szCs w:val="18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93263D" wp14:editId="424E2068">
                <wp:simplePos x="0" y="0"/>
                <wp:positionH relativeFrom="margin">
                  <wp:align>center</wp:align>
                </wp:positionH>
                <wp:positionV relativeFrom="paragraph">
                  <wp:posOffset>330298</wp:posOffset>
                </wp:positionV>
                <wp:extent cx="6584315" cy="4445"/>
                <wp:effectExtent l="0" t="0" r="2603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84315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B93D75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6pt" to="518.45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25573A9F" w14:textId="468405EF" w:rsidR="00DA0C7F" w:rsidRDefault="00DA0C7F" w:rsidP="004E77F5">
      <w:pPr>
        <w:spacing w:before="240" w:after="0"/>
        <w:ind w:left="-540" w:hanging="180"/>
        <w:rPr>
          <w:rFonts w:ascii="Verdana" w:hAnsi="Verdana" w:cs="Clear Sans"/>
          <w:b/>
          <w:bCs/>
          <w:color w:val="0070C0"/>
          <w:sz w:val="20"/>
          <w:szCs w:val="21"/>
        </w:rPr>
      </w:pPr>
      <w:r w:rsidRPr="00575F34">
        <w:rPr>
          <w:rFonts w:ascii="Verdana" w:hAnsi="Verdana" w:cs="Clear Sans"/>
          <w:b/>
          <w:bCs/>
          <w:color w:val="0070C0"/>
          <w:sz w:val="20"/>
          <w:szCs w:val="21"/>
        </w:rPr>
        <w:t>P</w:t>
      </w:r>
      <w:r w:rsidR="00AB2BE3" w:rsidRPr="00575F34">
        <w:rPr>
          <w:rFonts w:ascii="Verdana" w:hAnsi="Verdana" w:cs="Clear Sans"/>
          <w:b/>
          <w:bCs/>
          <w:color w:val="0070C0"/>
          <w:sz w:val="20"/>
          <w:szCs w:val="21"/>
        </w:rPr>
        <w:t>rofessional experience</w:t>
      </w:r>
    </w:p>
    <w:p w14:paraId="45B976CF" w14:textId="11FEE3AF" w:rsidR="00B22790" w:rsidRPr="00E25B15" w:rsidRDefault="00B22790" w:rsidP="00B22790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>
        <w:rPr>
          <w:rFonts w:ascii="Verdana" w:hAnsi="Verdana" w:cs="Clear Sans"/>
          <w:sz w:val="18"/>
          <w:szCs w:val="18"/>
        </w:rPr>
        <w:t xml:space="preserve">Senior software engineer with </w:t>
      </w:r>
      <w:r w:rsidR="00DC67D1">
        <w:rPr>
          <w:rFonts w:ascii="Verdana" w:hAnsi="Verdana" w:cs="Clear Sans"/>
          <w:sz w:val="18"/>
          <w:szCs w:val="18"/>
        </w:rPr>
        <w:t>5+</w:t>
      </w:r>
      <w:r>
        <w:rPr>
          <w:rFonts w:ascii="Verdana" w:hAnsi="Verdana" w:cs="Clear Sans"/>
          <w:sz w:val="18"/>
          <w:szCs w:val="18"/>
        </w:rPr>
        <w:t xml:space="preserve"> years of experience in Coelho System Private Ltd, Chennai.</w:t>
      </w:r>
    </w:p>
    <w:p w14:paraId="65DE61ED" w14:textId="77777777" w:rsidR="00E532B6" w:rsidRPr="00E25B15" w:rsidRDefault="00E532B6" w:rsidP="00E532B6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 w:rsidRPr="00E25B15">
        <w:rPr>
          <w:rFonts w:ascii="Verdana" w:hAnsi="Verdana" w:cs="Clear Sans"/>
          <w:sz w:val="18"/>
          <w:szCs w:val="18"/>
        </w:rPr>
        <w:t xml:space="preserve">Hands-on experience in Web Development (UI) </w:t>
      </w:r>
    </w:p>
    <w:p w14:paraId="075E5DDB" w14:textId="1FF1365B" w:rsidR="00F035A7" w:rsidRPr="00E25B15" w:rsidRDefault="007A4352" w:rsidP="00F035A7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 w:rsidRPr="00E25B15">
        <w:rPr>
          <w:rFonts w:ascii="Verdana" w:hAnsi="Verdana" w:cs="Clear Sans"/>
          <w:sz w:val="18"/>
          <w:szCs w:val="18"/>
        </w:rPr>
        <w:t>Ability to work well in both a team environment and individual environment.</w:t>
      </w:r>
    </w:p>
    <w:p w14:paraId="76AF0950" w14:textId="74C47F40" w:rsidR="00F035A7" w:rsidRPr="00C7072D" w:rsidRDefault="00F035A7" w:rsidP="00F035A7">
      <w:pPr>
        <w:spacing w:before="240" w:after="0"/>
        <w:ind w:left="-540" w:hanging="180"/>
        <w:rPr>
          <w:rFonts w:ascii="Verdana" w:hAnsi="Verdana" w:cs="Clear Sans"/>
          <w:b/>
          <w:bCs/>
          <w:color w:val="44546A" w:themeColor="text2"/>
          <w:sz w:val="20"/>
          <w:szCs w:val="21"/>
        </w:rPr>
      </w:pPr>
      <w:r>
        <w:rPr>
          <w:rFonts w:ascii="Verdana" w:hAnsi="Verdana" w:cs="Clear Sans"/>
          <w:b/>
          <w:bCs/>
          <w:color w:val="0070C0"/>
          <w:sz w:val="20"/>
          <w:szCs w:val="21"/>
        </w:rPr>
        <w:t>Responsibilities</w:t>
      </w:r>
      <w:r w:rsidRPr="00575F34">
        <w:rPr>
          <w:rFonts w:ascii="Verdana" w:hAnsi="Verdana" w:cs="Clear Sans"/>
          <w:b/>
          <w:bCs/>
          <w:color w:val="0070C0"/>
          <w:sz w:val="20"/>
          <w:szCs w:val="21"/>
        </w:rPr>
        <w:t xml:space="preserve"> </w:t>
      </w:r>
    </w:p>
    <w:p w14:paraId="780C8D89" w14:textId="41A1F1F9" w:rsidR="00F035A7" w:rsidRPr="00E25B15" w:rsidRDefault="00A62D88" w:rsidP="00F035A7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>
        <w:rPr>
          <w:rFonts w:ascii="Verdana" w:hAnsi="Verdana" w:cs="Clear Sans"/>
          <w:sz w:val="18"/>
          <w:szCs w:val="18"/>
        </w:rPr>
        <w:t>Writing store procedure and views</w:t>
      </w:r>
      <w:r w:rsidR="00F035A7" w:rsidRPr="00E25B15">
        <w:rPr>
          <w:rFonts w:ascii="Verdana" w:hAnsi="Verdana" w:cs="Clear Sans"/>
          <w:sz w:val="18"/>
          <w:szCs w:val="18"/>
        </w:rPr>
        <w:t>.</w:t>
      </w:r>
    </w:p>
    <w:p w14:paraId="04CECCED" w14:textId="5FBD413C" w:rsidR="00DA634C" w:rsidRPr="00E25B15" w:rsidRDefault="00A62D88" w:rsidP="00F035A7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>
        <w:rPr>
          <w:rFonts w:ascii="Verdana" w:hAnsi="Verdana" w:cs="Clear Sans"/>
          <w:sz w:val="18"/>
          <w:szCs w:val="18"/>
        </w:rPr>
        <w:t>Managing data and databases</w:t>
      </w:r>
      <w:r w:rsidR="00DA634C" w:rsidRPr="00E25B15">
        <w:rPr>
          <w:rFonts w:ascii="Verdana" w:hAnsi="Verdana" w:cs="Clear Sans"/>
          <w:sz w:val="18"/>
          <w:szCs w:val="18"/>
        </w:rPr>
        <w:t xml:space="preserve">. </w:t>
      </w:r>
    </w:p>
    <w:p w14:paraId="29EABBCB" w14:textId="51FEC12C" w:rsidR="00F035A7" w:rsidRPr="00E25B15" w:rsidRDefault="00A62D88" w:rsidP="00F035A7">
      <w:pPr>
        <w:pStyle w:val="ListParagraph"/>
        <w:numPr>
          <w:ilvl w:val="0"/>
          <w:numId w:val="22"/>
        </w:numPr>
        <w:jc w:val="both"/>
        <w:rPr>
          <w:rFonts w:ascii="Verdana" w:hAnsi="Verdana" w:cs="Clear Sans"/>
          <w:sz w:val="18"/>
          <w:szCs w:val="18"/>
        </w:rPr>
      </w:pPr>
      <w:r>
        <w:rPr>
          <w:rFonts w:ascii="Verdana" w:hAnsi="Verdana" w:cs="Clear Sans"/>
          <w:sz w:val="18"/>
          <w:szCs w:val="18"/>
        </w:rPr>
        <w:t>Enhancement of web applications</w:t>
      </w:r>
    </w:p>
    <w:p w14:paraId="1E06132F" w14:textId="441ED353" w:rsidR="00F24D3A" w:rsidRPr="00E25B15" w:rsidRDefault="00A62D88" w:rsidP="00F24D3A">
      <w:pPr>
        <w:pStyle w:val="ListParagraph"/>
        <w:numPr>
          <w:ilvl w:val="0"/>
          <w:numId w:val="22"/>
        </w:numPr>
        <w:rPr>
          <w:rFonts w:ascii="Verdana" w:hAnsi="Verdana" w:cs="Clear Sans"/>
          <w:sz w:val="18"/>
          <w:szCs w:val="18"/>
        </w:rPr>
      </w:pPr>
      <w:r>
        <w:rPr>
          <w:rFonts w:ascii="Verdana" w:hAnsi="Verdana" w:cs="Clear Sans"/>
          <w:sz w:val="18"/>
          <w:szCs w:val="18"/>
        </w:rPr>
        <w:t>UI Developments</w:t>
      </w:r>
      <w:r w:rsidR="00395BD5">
        <w:rPr>
          <w:rFonts w:ascii="Verdana" w:hAnsi="Verdana" w:cs="Clear Sans"/>
          <w:sz w:val="18"/>
          <w:szCs w:val="18"/>
        </w:rPr>
        <w:t>.</w:t>
      </w:r>
    </w:p>
    <w:p w14:paraId="1D4BE64C" w14:textId="156C0534" w:rsidR="00043D4F" w:rsidRDefault="00043D4F" w:rsidP="00043D4F">
      <w:pPr>
        <w:pStyle w:val="ListParagraph"/>
        <w:numPr>
          <w:ilvl w:val="0"/>
          <w:numId w:val="22"/>
        </w:numPr>
        <w:jc w:val="both"/>
        <w:rPr>
          <w:rFonts w:ascii="Verdana" w:hAnsi="Verdana"/>
          <w:sz w:val="18"/>
          <w:szCs w:val="18"/>
        </w:rPr>
      </w:pPr>
      <w:r w:rsidRPr="00E25B15">
        <w:rPr>
          <w:rFonts w:ascii="Verdana" w:hAnsi="Verdana"/>
          <w:sz w:val="18"/>
          <w:szCs w:val="18"/>
        </w:rPr>
        <w:t>Responsible for implementation of Systems.</w:t>
      </w:r>
    </w:p>
    <w:p w14:paraId="6C1047DF" w14:textId="728861A2" w:rsidR="00A62D88" w:rsidRPr="00E25B15" w:rsidRDefault="00A62D88" w:rsidP="00043D4F">
      <w:pPr>
        <w:pStyle w:val="ListParagraph"/>
        <w:numPr>
          <w:ilvl w:val="0"/>
          <w:numId w:val="22"/>
        </w:num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Responsible for onsite bug fixes.</w:t>
      </w:r>
    </w:p>
    <w:p w14:paraId="4D83CFC1" w14:textId="749CD294" w:rsidR="003A572B" w:rsidRDefault="003A572B" w:rsidP="00043D4F">
      <w:pPr>
        <w:pStyle w:val="ListParagraph"/>
        <w:numPr>
          <w:ilvl w:val="0"/>
          <w:numId w:val="22"/>
        </w:numPr>
        <w:jc w:val="both"/>
        <w:rPr>
          <w:rFonts w:ascii="Verdana" w:hAnsi="Verdana"/>
          <w:sz w:val="18"/>
          <w:szCs w:val="18"/>
        </w:rPr>
      </w:pPr>
      <w:r w:rsidRPr="00E25B15">
        <w:rPr>
          <w:rFonts w:ascii="Verdana" w:hAnsi="Verdana"/>
          <w:sz w:val="18"/>
          <w:szCs w:val="18"/>
        </w:rPr>
        <w:t>Organised and conducted internal onboarding workshops for new colleagues in Projects.</w:t>
      </w:r>
    </w:p>
    <w:p w14:paraId="3F4776B2" w14:textId="77777777" w:rsidR="00E25B15" w:rsidRPr="00E25B15" w:rsidRDefault="00E25B15" w:rsidP="00E25B15">
      <w:pPr>
        <w:pStyle w:val="ListParagraph"/>
        <w:ind w:left="0"/>
        <w:jc w:val="both"/>
        <w:rPr>
          <w:rFonts w:ascii="Verdana" w:hAnsi="Verdana"/>
          <w:sz w:val="18"/>
          <w:szCs w:val="18"/>
        </w:rPr>
      </w:pPr>
    </w:p>
    <w:p w14:paraId="1B2B0841" w14:textId="73FDD30D" w:rsidR="00AB2BE3" w:rsidRPr="00575F34" w:rsidRDefault="00C7072D" w:rsidP="00AB2BE3">
      <w:pPr>
        <w:spacing w:after="0" w:line="276" w:lineRule="auto"/>
        <w:ind w:left="-720"/>
        <w:jc w:val="both"/>
        <w:rPr>
          <w:rFonts w:ascii="Verdana" w:hAnsi="Verdana" w:cs="Clear Sans"/>
          <w:b/>
          <w:bCs/>
          <w:color w:val="0070C0"/>
          <w:sz w:val="20"/>
          <w:szCs w:val="21"/>
        </w:rPr>
      </w:pPr>
      <w:r w:rsidRPr="00575F34">
        <w:rPr>
          <w:rFonts w:ascii="Verdana" w:hAnsi="Verdana" w:cs="Clear Sans"/>
          <w:b/>
          <w:bCs/>
          <w:color w:val="0070C0"/>
          <w:sz w:val="20"/>
          <w:szCs w:val="21"/>
        </w:rPr>
        <w:t>Technical Skills</w:t>
      </w:r>
    </w:p>
    <w:p w14:paraId="0A47D032" w14:textId="77777777" w:rsidR="0071028C" w:rsidRPr="00C7072D" w:rsidRDefault="0071028C" w:rsidP="00AB2BE3">
      <w:pPr>
        <w:spacing w:after="0" w:line="276" w:lineRule="auto"/>
        <w:ind w:left="-720"/>
        <w:jc w:val="both"/>
        <w:rPr>
          <w:rFonts w:ascii="Verdana" w:hAnsi="Verdana" w:cs="Clear Sans"/>
          <w:color w:val="44546A" w:themeColor="text2"/>
          <w:sz w:val="20"/>
          <w:szCs w:val="21"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626"/>
        <w:gridCol w:w="7298"/>
      </w:tblGrid>
      <w:tr w:rsidR="0071028C" w:rsidRPr="006F479E" w14:paraId="75EE65AF" w14:textId="77777777" w:rsidTr="00FA6C5B">
        <w:trPr>
          <w:trHeight w:val="336"/>
        </w:trPr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06C49148" w14:textId="4DA0F2D8" w:rsidR="0071028C" w:rsidRPr="0071028C" w:rsidRDefault="00F5620B" w:rsidP="0071028C">
            <w:pPr>
              <w:pStyle w:val="BodyText"/>
              <w:spacing w:line="243" w:lineRule="exact"/>
              <w:rPr>
                <w:rFonts w:cs="Clear Sans"/>
                <w:b/>
                <w:bCs/>
                <w:sz w:val="18"/>
                <w:szCs w:val="18"/>
              </w:rPr>
            </w:pPr>
            <w:r>
              <w:rPr>
                <w:rFonts w:cs="Clear Sans"/>
                <w:b/>
                <w:bCs/>
                <w:sz w:val="18"/>
                <w:szCs w:val="18"/>
              </w:rPr>
              <w:t>Programming Skills</w:t>
            </w:r>
          </w:p>
        </w:tc>
        <w:tc>
          <w:tcPr>
            <w:tcW w:w="7298" w:type="dxa"/>
            <w:shd w:val="clear" w:color="auto" w:fill="D9E2F3" w:themeFill="accent1" w:themeFillTint="33"/>
            <w:vAlign w:val="center"/>
          </w:tcPr>
          <w:p w14:paraId="3E063E30" w14:textId="7063C80E" w:rsidR="00693186" w:rsidRPr="00E45449" w:rsidRDefault="00F5620B" w:rsidP="00F5620B">
            <w:pPr>
              <w:pStyle w:val="BodyText"/>
              <w:spacing w:line="243" w:lineRule="exact"/>
            </w:pPr>
            <w:r>
              <w:t xml:space="preserve">ASP.NET, VB.NET, HTML, JavaScript, </w:t>
            </w:r>
            <w:proofErr w:type="spellStart"/>
            <w:r>
              <w:t>JQuery</w:t>
            </w:r>
            <w:proofErr w:type="spellEnd"/>
            <w:r>
              <w:t>, and ADO.net</w:t>
            </w:r>
            <w:r w:rsidR="00DF77A0">
              <w:t>, Oops concepts</w:t>
            </w:r>
          </w:p>
        </w:tc>
      </w:tr>
      <w:tr w:rsidR="0071028C" w:rsidRPr="006F479E" w14:paraId="74D9B51C" w14:textId="77777777" w:rsidTr="00FA6C5B">
        <w:trPr>
          <w:trHeight w:val="414"/>
        </w:trPr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55BFDE56" w14:textId="1B69C5CE" w:rsidR="0071028C" w:rsidRPr="0071028C" w:rsidRDefault="0071028C" w:rsidP="00AA4CF9">
            <w:pPr>
              <w:pStyle w:val="BodyText"/>
              <w:spacing w:line="243" w:lineRule="exact"/>
              <w:rPr>
                <w:rFonts w:cs="Clear Sans"/>
                <w:b/>
                <w:bCs/>
                <w:sz w:val="18"/>
                <w:szCs w:val="18"/>
              </w:rPr>
            </w:pPr>
            <w:r w:rsidRPr="0071028C">
              <w:rPr>
                <w:rFonts w:cs="Clear Sans"/>
                <w:b/>
                <w:bCs/>
                <w:sz w:val="18"/>
                <w:szCs w:val="18"/>
              </w:rPr>
              <w:t xml:space="preserve">Other </w:t>
            </w:r>
            <w:r w:rsidR="00F5620B" w:rsidRPr="0071028C">
              <w:rPr>
                <w:rFonts w:cs="Clear Sans"/>
                <w:b/>
                <w:bCs/>
                <w:sz w:val="18"/>
                <w:szCs w:val="18"/>
              </w:rPr>
              <w:t>Technologies</w:t>
            </w:r>
          </w:p>
        </w:tc>
        <w:tc>
          <w:tcPr>
            <w:tcW w:w="7298" w:type="dxa"/>
            <w:shd w:val="clear" w:color="auto" w:fill="D9E2F3" w:themeFill="accent1" w:themeFillTint="33"/>
            <w:vAlign w:val="center"/>
          </w:tcPr>
          <w:p w14:paraId="3CC17B82" w14:textId="28A3B106" w:rsidR="0071028C" w:rsidRPr="00393769" w:rsidRDefault="00693186" w:rsidP="00F5620B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>
              <w:t>MS Office Tools</w:t>
            </w:r>
          </w:p>
        </w:tc>
      </w:tr>
      <w:tr w:rsidR="0071028C" w:rsidRPr="006F479E" w14:paraId="7BDBCB02" w14:textId="77777777" w:rsidTr="00FA6C5B">
        <w:trPr>
          <w:trHeight w:val="285"/>
        </w:trPr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1C47A479" w14:textId="6435FEFD" w:rsidR="0071028C" w:rsidRPr="0071028C" w:rsidRDefault="0071028C" w:rsidP="00AA4CF9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71028C">
              <w:rPr>
                <w:rFonts w:cs="Clear Sans"/>
                <w:b/>
                <w:bCs/>
                <w:sz w:val="18"/>
                <w:szCs w:val="18"/>
              </w:rPr>
              <w:t>Databases</w:t>
            </w:r>
          </w:p>
        </w:tc>
        <w:tc>
          <w:tcPr>
            <w:tcW w:w="7298" w:type="dxa"/>
            <w:shd w:val="clear" w:color="auto" w:fill="D9E2F3" w:themeFill="accent1" w:themeFillTint="33"/>
            <w:vAlign w:val="center"/>
          </w:tcPr>
          <w:p w14:paraId="037D6684" w14:textId="51EE4C8D" w:rsidR="0071028C" w:rsidRPr="00393769" w:rsidRDefault="00F5620B" w:rsidP="0071028C">
            <w:pPr>
              <w:pStyle w:val="BodyText"/>
              <w:spacing w:line="276" w:lineRule="auto"/>
              <w:rPr>
                <w:rFonts w:cs="Clear Sans"/>
                <w:color w:val="002060"/>
                <w:sz w:val="18"/>
                <w:szCs w:val="18"/>
              </w:rPr>
            </w:pPr>
            <w:r w:rsidRPr="00F5620B">
              <w:rPr>
                <w:rFonts w:cs="Clear Sans"/>
                <w:sz w:val="18"/>
                <w:szCs w:val="18"/>
              </w:rPr>
              <w:t>SQL Server 2005,2008 ,2012,2017</w:t>
            </w:r>
          </w:p>
        </w:tc>
      </w:tr>
      <w:tr w:rsidR="0071028C" w:rsidRPr="006F479E" w14:paraId="1BEACFCE" w14:textId="77777777" w:rsidTr="00FA6C5B">
        <w:trPr>
          <w:trHeight w:val="402"/>
        </w:trPr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2B96FF68" w14:textId="1F6FEACE" w:rsidR="0071028C" w:rsidRPr="0071028C" w:rsidRDefault="0071028C" w:rsidP="00AA4CF9">
            <w:pPr>
              <w:pStyle w:val="BodyText"/>
              <w:spacing w:line="243" w:lineRule="exact"/>
              <w:rPr>
                <w:rFonts w:cs="Clear Sans"/>
                <w:b/>
                <w:bCs/>
                <w:sz w:val="18"/>
                <w:szCs w:val="18"/>
              </w:rPr>
            </w:pPr>
            <w:r w:rsidRPr="0071028C">
              <w:rPr>
                <w:rFonts w:cs="Clear Sans"/>
                <w:b/>
                <w:bCs/>
                <w:sz w:val="18"/>
                <w:szCs w:val="18"/>
              </w:rPr>
              <w:t>IDE</w:t>
            </w:r>
          </w:p>
        </w:tc>
        <w:tc>
          <w:tcPr>
            <w:tcW w:w="7298" w:type="dxa"/>
            <w:shd w:val="clear" w:color="auto" w:fill="D9E2F3" w:themeFill="accent1" w:themeFillTint="33"/>
            <w:vAlign w:val="center"/>
          </w:tcPr>
          <w:p w14:paraId="5AD0F4B9" w14:textId="1044667F" w:rsidR="0071028C" w:rsidRPr="00393769" w:rsidRDefault="00C135D2" w:rsidP="00C135D2">
            <w:pPr>
              <w:pStyle w:val="BodyText"/>
              <w:spacing w:line="276" w:lineRule="auto"/>
              <w:rPr>
                <w:rFonts w:cs="Clear Sans"/>
                <w:sz w:val="18"/>
                <w:szCs w:val="18"/>
              </w:rPr>
            </w:pPr>
            <w:r w:rsidRPr="00393769">
              <w:rPr>
                <w:rFonts w:cs="Clear Sans"/>
                <w:sz w:val="18"/>
                <w:szCs w:val="18"/>
              </w:rPr>
              <w:t>Visual Studio, Visual Studio Code</w:t>
            </w:r>
          </w:p>
        </w:tc>
      </w:tr>
    </w:tbl>
    <w:p w14:paraId="6AD3C9EB" w14:textId="77777777" w:rsidR="00D319BE" w:rsidRPr="00F5620B" w:rsidRDefault="00D319BE" w:rsidP="00F5620B">
      <w:pPr>
        <w:spacing w:line="276" w:lineRule="auto"/>
        <w:jc w:val="both"/>
        <w:rPr>
          <w:rFonts w:ascii="Verdana" w:hAnsi="Verdana" w:cs="Clear Sans"/>
          <w:b/>
          <w:bCs/>
          <w:color w:val="0070C0"/>
          <w:sz w:val="20"/>
          <w:szCs w:val="21"/>
        </w:rPr>
      </w:pPr>
    </w:p>
    <w:p w14:paraId="6E591472" w14:textId="7DA0722F" w:rsidR="00D319BE" w:rsidRPr="00575F34" w:rsidRDefault="00D319BE" w:rsidP="00D319BE">
      <w:pPr>
        <w:pStyle w:val="ListParagraph"/>
        <w:spacing w:line="276" w:lineRule="auto"/>
        <w:ind w:left="-720"/>
        <w:jc w:val="both"/>
        <w:rPr>
          <w:rFonts w:ascii="Verdana" w:hAnsi="Verdana" w:cs="Clear Sans Light"/>
          <w:color w:val="0070C0"/>
          <w:sz w:val="20"/>
          <w:szCs w:val="21"/>
        </w:rPr>
      </w:pPr>
      <w:r>
        <w:rPr>
          <w:rFonts w:ascii="Verdana" w:hAnsi="Verdana" w:cs="Clear Sans"/>
          <w:b/>
          <w:bCs/>
          <w:color w:val="0070C0"/>
          <w:sz w:val="20"/>
          <w:szCs w:val="21"/>
        </w:rPr>
        <w:t>Current Work Profile</w:t>
      </w:r>
    </w:p>
    <w:tbl>
      <w:tblPr>
        <w:tblStyle w:val="TableGrid"/>
        <w:tblW w:w="9841" w:type="dxa"/>
        <w:tblInd w:w="-431" w:type="dxa"/>
        <w:tblLook w:val="04A0" w:firstRow="1" w:lastRow="0" w:firstColumn="1" w:lastColumn="0" w:noHBand="0" w:noVBand="1"/>
      </w:tblPr>
      <w:tblGrid>
        <w:gridCol w:w="2428"/>
        <w:gridCol w:w="7413"/>
      </w:tblGrid>
      <w:tr w:rsidR="00E84F9D" w:rsidRPr="006F479E" w14:paraId="1BD4D997" w14:textId="77777777" w:rsidTr="00393C06">
        <w:trPr>
          <w:trHeight w:val="350"/>
        </w:trPr>
        <w:tc>
          <w:tcPr>
            <w:tcW w:w="2428" w:type="dxa"/>
          </w:tcPr>
          <w:p w14:paraId="6A725318" w14:textId="61CE6F80" w:rsidR="00E84F9D" w:rsidRPr="00882CC6" w:rsidRDefault="00E84F9D" w:rsidP="00E84F9D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Company</w:t>
            </w:r>
          </w:p>
        </w:tc>
        <w:tc>
          <w:tcPr>
            <w:tcW w:w="7413" w:type="dxa"/>
          </w:tcPr>
          <w:p w14:paraId="3EEABF52" w14:textId="34612E13" w:rsidR="00E84F9D" w:rsidRPr="00882CC6" w:rsidRDefault="00F5620B" w:rsidP="00E84F9D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sz w:val="18"/>
                <w:szCs w:val="18"/>
              </w:rPr>
              <w:t>Coelho Systems Private Limited</w:t>
            </w:r>
          </w:p>
        </w:tc>
      </w:tr>
      <w:tr w:rsidR="00E84F9D" w:rsidRPr="006F479E" w14:paraId="65F7C71B" w14:textId="77777777" w:rsidTr="00393C06">
        <w:trPr>
          <w:trHeight w:val="282"/>
        </w:trPr>
        <w:tc>
          <w:tcPr>
            <w:tcW w:w="2428" w:type="dxa"/>
          </w:tcPr>
          <w:p w14:paraId="4FAC376B" w14:textId="7BC55167" w:rsidR="00E84F9D" w:rsidRPr="00882CC6" w:rsidRDefault="00E84F9D" w:rsidP="00E84F9D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Location</w:t>
            </w:r>
          </w:p>
        </w:tc>
        <w:tc>
          <w:tcPr>
            <w:tcW w:w="7413" w:type="dxa"/>
          </w:tcPr>
          <w:p w14:paraId="79A5850E" w14:textId="75B83C93" w:rsidR="00E84F9D" w:rsidRPr="00882CC6" w:rsidRDefault="00E84F9D" w:rsidP="00E84F9D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Chennai</w:t>
            </w:r>
          </w:p>
        </w:tc>
      </w:tr>
      <w:tr w:rsidR="00E84F9D" w:rsidRPr="006F479E" w14:paraId="4650166F" w14:textId="77777777" w:rsidTr="00393C06">
        <w:trPr>
          <w:trHeight w:val="285"/>
        </w:trPr>
        <w:tc>
          <w:tcPr>
            <w:tcW w:w="2428" w:type="dxa"/>
          </w:tcPr>
          <w:p w14:paraId="0F051D3D" w14:textId="37F8BFC0" w:rsidR="00E84F9D" w:rsidRPr="00882CC6" w:rsidRDefault="00E84F9D" w:rsidP="00E84F9D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Designation</w:t>
            </w:r>
          </w:p>
        </w:tc>
        <w:tc>
          <w:tcPr>
            <w:tcW w:w="7413" w:type="dxa"/>
          </w:tcPr>
          <w:p w14:paraId="523F723E" w14:textId="01424CD1" w:rsidR="00E84F9D" w:rsidRPr="00882CC6" w:rsidRDefault="00F5620B" w:rsidP="00E84F9D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>
              <w:rPr>
                <w:sz w:val="18"/>
                <w:szCs w:val="18"/>
              </w:rPr>
              <w:t>Senior Software Engineer</w:t>
            </w:r>
          </w:p>
        </w:tc>
      </w:tr>
      <w:tr w:rsidR="00E84F9D" w:rsidRPr="006F479E" w14:paraId="6AF67CF9" w14:textId="77777777" w:rsidTr="00393C06">
        <w:trPr>
          <w:trHeight w:val="304"/>
        </w:trPr>
        <w:tc>
          <w:tcPr>
            <w:tcW w:w="2428" w:type="dxa"/>
          </w:tcPr>
          <w:p w14:paraId="5462056D" w14:textId="3D33434A" w:rsidR="00E84F9D" w:rsidRPr="00882CC6" w:rsidRDefault="00E84F9D" w:rsidP="00E84F9D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Period</w:t>
            </w:r>
          </w:p>
        </w:tc>
        <w:tc>
          <w:tcPr>
            <w:tcW w:w="7413" w:type="dxa"/>
          </w:tcPr>
          <w:p w14:paraId="4F770023" w14:textId="4719315C" w:rsidR="00E84F9D" w:rsidRPr="00882CC6" w:rsidRDefault="00F5620B" w:rsidP="00E84F9D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>
              <w:rPr>
                <w:sz w:val="18"/>
                <w:szCs w:val="18"/>
              </w:rPr>
              <w:t>July</w:t>
            </w:r>
            <w:r w:rsidR="00E84F9D" w:rsidRPr="00882CC6">
              <w:rPr>
                <w:sz w:val="18"/>
                <w:szCs w:val="18"/>
              </w:rPr>
              <w:t xml:space="preserve"> 201</w:t>
            </w:r>
            <w:r w:rsidR="00882CC6" w:rsidRPr="00882CC6">
              <w:rPr>
                <w:sz w:val="18"/>
                <w:szCs w:val="18"/>
              </w:rPr>
              <w:t>8</w:t>
            </w:r>
            <w:r w:rsidR="00E84F9D" w:rsidRPr="00882CC6">
              <w:rPr>
                <w:sz w:val="18"/>
                <w:szCs w:val="18"/>
              </w:rPr>
              <w:t xml:space="preserve"> to Till Date</w:t>
            </w:r>
          </w:p>
        </w:tc>
      </w:tr>
    </w:tbl>
    <w:p w14:paraId="13E12828" w14:textId="77777777" w:rsidR="00614730" w:rsidRDefault="00614730" w:rsidP="00614730">
      <w:pPr>
        <w:pStyle w:val="ListParagraph"/>
        <w:spacing w:line="276" w:lineRule="auto"/>
        <w:ind w:left="-720"/>
        <w:jc w:val="both"/>
        <w:rPr>
          <w:rFonts w:ascii="Verdana" w:hAnsi="Verdana" w:cs="Clear Sans"/>
          <w:b/>
          <w:bCs/>
          <w:color w:val="0070C0"/>
          <w:sz w:val="20"/>
          <w:szCs w:val="21"/>
        </w:rPr>
      </w:pPr>
    </w:p>
    <w:p w14:paraId="2A34B278" w14:textId="52B00BFD" w:rsidR="00614730" w:rsidRDefault="00614730" w:rsidP="00614730">
      <w:pPr>
        <w:pStyle w:val="ListParagraph"/>
        <w:spacing w:line="276" w:lineRule="auto"/>
        <w:ind w:left="-720"/>
        <w:jc w:val="both"/>
        <w:rPr>
          <w:rFonts w:ascii="Verdana" w:hAnsi="Verdana" w:cs="Clear Sans"/>
          <w:b/>
          <w:bCs/>
          <w:color w:val="0070C0"/>
          <w:sz w:val="20"/>
          <w:szCs w:val="21"/>
        </w:rPr>
      </w:pPr>
      <w:r>
        <w:rPr>
          <w:rFonts w:ascii="Verdana" w:hAnsi="Verdana" w:cs="Clear Sans"/>
          <w:b/>
          <w:bCs/>
          <w:color w:val="0070C0"/>
          <w:sz w:val="20"/>
          <w:szCs w:val="21"/>
        </w:rPr>
        <w:t>Projects</w:t>
      </w:r>
    </w:p>
    <w:p w14:paraId="46C8D1F6" w14:textId="31143B75" w:rsidR="00E3006C" w:rsidRPr="00575F34" w:rsidRDefault="00E3006C" w:rsidP="00614730">
      <w:pPr>
        <w:pStyle w:val="ListParagraph"/>
        <w:spacing w:line="276" w:lineRule="auto"/>
        <w:ind w:left="-720"/>
        <w:jc w:val="both"/>
        <w:rPr>
          <w:rFonts w:ascii="Verdana" w:hAnsi="Verdana" w:cs="Clear Sans Light"/>
          <w:color w:val="0070C0"/>
          <w:sz w:val="20"/>
          <w:szCs w:val="21"/>
        </w:rPr>
      </w:pPr>
      <w:r>
        <w:rPr>
          <w:rFonts w:ascii="Verdana" w:hAnsi="Verdana" w:cs="Clear Sans Light"/>
          <w:color w:val="0070C0"/>
          <w:sz w:val="20"/>
          <w:szCs w:val="21"/>
        </w:rPr>
        <w:t xml:space="preserve">UI </w:t>
      </w:r>
      <w:r w:rsidR="0099707B">
        <w:rPr>
          <w:rFonts w:ascii="Verdana" w:hAnsi="Verdana" w:cs="Clear Sans Light"/>
          <w:color w:val="0070C0"/>
          <w:sz w:val="20"/>
          <w:szCs w:val="21"/>
        </w:rPr>
        <w:t xml:space="preserve">and </w:t>
      </w:r>
      <w:r w:rsidR="000F5D65">
        <w:rPr>
          <w:rFonts w:ascii="Verdana" w:hAnsi="Verdana" w:cs="Clear Sans Light"/>
          <w:color w:val="0070C0"/>
          <w:sz w:val="20"/>
          <w:szCs w:val="21"/>
        </w:rPr>
        <w:t>Web Application Development</w:t>
      </w: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414"/>
        <w:gridCol w:w="7368"/>
      </w:tblGrid>
      <w:tr w:rsidR="00E3006C" w:rsidRPr="006F479E" w14:paraId="660B4962" w14:textId="77777777" w:rsidTr="00AA4CF9">
        <w:trPr>
          <w:trHeight w:val="334"/>
        </w:trPr>
        <w:tc>
          <w:tcPr>
            <w:tcW w:w="2414" w:type="dxa"/>
          </w:tcPr>
          <w:p w14:paraId="42AF7BC3" w14:textId="6CA4C580" w:rsidR="00E3006C" w:rsidRPr="00882CC6" w:rsidRDefault="00E14410" w:rsidP="00E3006C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sz w:val="18"/>
                <w:szCs w:val="18"/>
              </w:rPr>
              <w:t>Projects</w:t>
            </w:r>
          </w:p>
        </w:tc>
        <w:tc>
          <w:tcPr>
            <w:tcW w:w="7368" w:type="dxa"/>
          </w:tcPr>
          <w:p w14:paraId="612BBD55" w14:textId="1A3936A9" w:rsidR="00E3006C" w:rsidRPr="00882CC6" w:rsidRDefault="0096771A" w:rsidP="00E3006C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sz w:val="18"/>
                <w:szCs w:val="18"/>
              </w:rPr>
              <w:t>AACO – AIDS Activities Coordinating Office, MCFH – Maternal Child &amp; Family Health, MHMR – Mental Health Mental Retardation, OHS – Office of Homeless Service</w:t>
            </w:r>
          </w:p>
        </w:tc>
      </w:tr>
      <w:tr w:rsidR="00E3006C" w:rsidRPr="006F479E" w14:paraId="6C49A459" w14:textId="77777777" w:rsidTr="00AA4CF9">
        <w:trPr>
          <w:trHeight w:val="269"/>
        </w:trPr>
        <w:tc>
          <w:tcPr>
            <w:tcW w:w="2414" w:type="dxa"/>
          </w:tcPr>
          <w:p w14:paraId="5A0B16D5" w14:textId="09BCA85E" w:rsidR="00E3006C" w:rsidRPr="00882CC6" w:rsidRDefault="00E3006C" w:rsidP="00E3006C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Location</w:t>
            </w:r>
          </w:p>
        </w:tc>
        <w:tc>
          <w:tcPr>
            <w:tcW w:w="7368" w:type="dxa"/>
          </w:tcPr>
          <w:p w14:paraId="7677C83C" w14:textId="60DC57AB" w:rsidR="00E3006C" w:rsidRPr="00882CC6" w:rsidRDefault="00E3006C" w:rsidP="00E3006C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Chenna</w:t>
            </w:r>
            <w:r w:rsidR="007373EF">
              <w:rPr>
                <w:sz w:val="18"/>
                <w:szCs w:val="18"/>
              </w:rPr>
              <w:t>i (Client Location – Philadelphia, USA)</w:t>
            </w:r>
          </w:p>
        </w:tc>
      </w:tr>
      <w:tr w:rsidR="00E3006C" w:rsidRPr="006F479E" w14:paraId="7507DEE6" w14:textId="77777777" w:rsidTr="00AA4CF9">
        <w:trPr>
          <w:trHeight w:val="272"/>
        </w:trPr>
        <w:tc>
          <w:tcPr>
            <w:tcW w:w="2414" w:type="dxa"/>
          </w:tcPr>
          <w:p w14:paraId="6032E297" w14:textId="121ED7C4" w:rsidR="00E3006C" w:rsidRPr="00882CC6" w:rsidRDefault="00E3006C" w:rsidP="00E3006C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Domain</w:t>
            </w:r>
          </w:p>
        </w:tc>
        <w:tc>
          <w:tcPr>
            <w:tcW w:w="7368" w:type="dxa"/>
          </w:tcPr>
          <w:p w14:paraId="1B2BA93A" w14:textId="58380C7B" w:rsidR="00E3006C" w:rsidRPr="00882CC6" w:rsidRDefault="007373EF" w:rsidP="00E3006C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>
              <w:rPr>
                <w:sz w:val="18"/>
                <w:szCs w:val="18"/>
              </w:rPr>
              <w:t>Financial Systems, Time and Efforts</w:t>
            </w:r>
          </w:p>
        </w:tc>
      </w:tr>
      <w:tr w:rsidR="00E3006C" w:rsidRPr="006F479E" w14:paraId="0F25B4FF" w14:textId="77777777" w:rsidTr="00AA4CF9">
        <w:trPr>
          <w:trHeight w:val="290"/>
        </w:trPr>
        <w:tc>
          <w:tcPr>
            <w:tcW w:w="2414" w:type="dxa"/>
          </w:tcPr>
          <w:p w14:paraId="49FF0CAC" w14:textId="3023E512" w:rsidR="00E3006C" w:rsidRPr="00882CC6" w:rsidRDefault="00E3006C" w:rsidP="00E3006C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Technology</w:t>
            </w:r>
          </w:p>
        </w:tc>
        <w:tc>
          <w:tcPr>
            <w:tcW w:w="7368" w:type="dxa"/>
          </w:tcPr>
          <w:p w14:paraId="58960AB5" w14:textId="26E7DB62" w:rsidR="00E3006C" w:rsidRPr="00882CC6" w:rsidRDefault="000F5D65" w:rsidP="00E3006C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0F5D65">
              <w:rPr>
                <w:sz w:val="18"/>
                <w:szCs w:val="18"/>
              </w:rPr>
              <w:t xml:space="preserve">VS 2008, </w:t>
            </w:r>
            <w:proofErr w:type="gramStart"/>
            <w:r w:rsidRPr="000F5D65">
              <w:rPr>
                <w:sz w:val="18"/>
                <w:szCs w:val="18"/>
              </w:rPr>
              <w:t>ASP.NET,HTML</w:t>
            </w:r>
            <w:proofErr w:type="gramEnd"/>
            <w:r w:rsidRPr="000F5D65">
              <w:rPr>
                <w:sz w:val="18"/>
                <w:szCs w:val="18"/>
              </w:rPr>
              <w:t xml:space="preserve">, </w:t>
            </w:r>
            <w:proofErr w:type="spellStart"/>
            <w:r w:rsidRPr="000F5D65">
              <w:rPr>
                <w:sz w:val="18"/>
                <w:szCs w:val="18"/>
              </w:rPr>
              <w:t>Javascript</w:t>
            </w:r>
            <w:proofErr w:type="spellEnd"/>
            <w:r w:rsidRPr="000F5D65">
              <w:rPr>
                <w:sz w:val="18"/>
                <w:szCs w:val="18"/>
              </w:rPr>
              <w:t xml:space="preserve"> and SQL Server 2008, </w:t>
            </w:r>
            <w:proofErr w:type="spellStart"/>
            <w:r w:rsidRPr="000F5D65">
              <w:rPr>
                <w:sz w:val="18"/>
                <w:szCs w:val="18"/>
              </w:rPr>
              <w:t>jqwidgets</w:t>
            </w:r>
            <w:proofErr w:type="spellEnd"/>
            <w:r w:rsidRPr="000F5D65">
              <w:rPr>
                <w:sz w:val="18"/>
                <w:szCs w:val="18"/>
              </w:rPr>
              <w:t xml:space="preserve"> UI</w:t>
            </w:r>
          </w:p>
        </w:tc>
      </w:tr>
      <w:tr w:rsidR="00E3006C" w:rsidRPr="006F479E" w14:paraId="19BC91E6" w14:textId="77777777" w:rsidTr="00AA4CF9">
        <w:trPr>
          <w:trHeight w:val="290"/>
        </w:trPr>
        <w:tc>
          <w:tcPr>
            <w:tcW w:w="2414" w:type="dxa"/>
          </w:tcPr>
          <w:p w14:paraId="75CCB6ED" w14:textId="5799ACE4" w:rsidR="00E3006C" w:rsidRPr="00882CC6" w:rsidRDefault="008E0EE8" w:rsidP="00AA4CF9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Responsibilities </w:t>
            </w:r>
          </w:p>
        </w:tc>
        <w:tc>
          <w:tcPr>
            <w:tcW w:w="7368" w:type="dxa"/>
          </w:tcPr>
          <w:p w14:paraId="3008580E" w14:textId="7690D547" w:rsidR="008E0EE8" w:rsidRPr="00882CC6" w:rsidRDefault="008E0EE8" w:rsidP="008E0E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Analysis</w:t>
            </w:r>
          </w:p>
          <w:p w14:paraId="4B26D618" w14:textId="72C4E19F" w:rsidR="008E0EE8" w:rsidRPr="00882CC6" w:rsidRDefault="008E0EE8" w:rsidP="008E0E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UI Development</w:t>
            </w:r>
          </w:p>
          <w:p w14:paraId="2BF03BB9" w14:textId="0B2FB27E" w:rsidR="008E0EE8" w:rsidRPr="00882CC6" w:rsidRDefault="008E0EE8" w:rsidP="008E0E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 w:rsidR="000F5D65">
              <w:rPr>
                <w:sz w:val="18"/>
                <w:szCs w:val="18"/>
              </w:rPr>
              <w:t>Database Design</w:t>
            </w:r>
          </w:p>
          <w:p w14:paraId="3A2FFC5A" w14:textId="40DC0E1B" w:rsidR="008E0EE8" w:rsidRPr="00882CC6" w:rsidRDefault="008E0EE8" w:rsidP="008E0E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 w:rsidR="000F5D65">
              <w:rPr>
                <w:sz w:val="18"/>
                <w:szCs w:val="18"/>
              </w:rPr>
              <w:t>Store procedures and Views creation</w:t>
            </w:r>
          </w:p>
          <w:p w14:paraId="306978F1" w14:textId="33F12A90" w:rsidR="000F5D65" w:rsidRPr="00882CC6" w:rsidRDefault="008E0EE8" w:rsidP="000F5D65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 w:rsidR="000F5D65">
              <w:rPr>
                <w:sz w:val="18"/>
                <w:szCs w:val="18"/>
              </w:rPr>
              <w:t xml:space="preserve">Unit Testing </w:t>
            </w:r>
          </w:p>
          <w:p w14:paraId="45B0BE08" w14:textId="63126F43" w:rsidR="000F5D65" w:rsidRDefault="008E0EE8" w:rsidP="000F5D65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 w:rsidR="000F5D65">
              <w:rPr>
                <w:sz w:val="18"/>
                <w:szCs w:val="18"/>
              </w:rPr>
              <w:t xml:space="preserve">Database </w:t>
            </w:r>
            <w:proofErr w:type="spellStart"/>
            <w:r w:rsidR="000F5D65">
              <w:rPr>
                <w:sz w:val="18"/>
                <w:szCs w:val="18"/>
              </w:rPr>
              <w:t>Maintainance</w:t>
            </w:r>
            <w:proofErr w:type="spellEnd"/>
          </w:p>
          <w:p w14:paraId="4992A479" w14:textId="45FAAD87" w:rsidR="000F5D65" w:rsidRPr="00882CC6" w:rsidRDefault="000F5D65" w:rsidP="008E0E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Bug fix</w:t>
            </w:r>
            <w:r>
              <w:rPr>
                <w:sz w:val="18"/>
                <w:szCs w:val="18"/>
              </w:rPr>
              <w:t>es</w:t>
            </w:r>
          </w:p>
        </w:tc>
      </w:tr>
    </w:tbl>
    <w:p w14:paraId="5B8FDFAE" w14:textId="00528757" w:rsidR="00C25896" w:rsidRDefault="00C25896" w:rsidP="00C25896">
      <w:pPr>
        <w:spacing w:before="240" w:after="0"/>
        <w:rPr>
          <w:rFonts w:ascii="Verdana" w:hAnsi="Verdana" w:cs="Clear Sans"/>
          <w:b/>
          <w:bCs/>
          <w:color w:val="2F5496" w:themeColor="accent1" w:themeShade="BF"/>
          <w:sz w:val="18"/>
          <w:szCs w:val="18"/>
        </w:rPr>
      </w:pPr>
    </w:p>
    <w:p w14:paraId="397AA4E2" w14:textId="7039CAAC" w:rsidR="0096271C" w:rsidRPr="00575F34" w:rsidRDefault="0096271C" w:rsidP="0096271C">
      <w:pPr>
        <w:pStyle w:val="ListParagraph"/>
        <w:spacing w:line="276" w:lineRule="auto"/>
        <w:ind w:left="-720"/>
        <w:jc w:val="both"/>
        <w:rPr>
          <w:rFonts w:ascii="Verdana" w:hAnsi="Verdana" w:cs="Clear Sans Light"/>
          <w:color w:val="0070C0"/>
          <w:sz w:val="20"/>
          <w:szCs w:val="21"/>
        </w:rPr>
      </w:pPr>
      <w:r>
        <w:rPr>
          <w:rFonts w:ascii="Verdana" w:hAnsi="Verdana" w:cs="Clear Sans Light"/>
          <w:color w:val="0070C0"/>
          <w:sz w:val="20"/>
          <w:szCs w:val="21"/>
        </w:rPr>
        <w:lastRenderedPageBreak/>
        <w:t>UI and Web Application Development</w:t>
      </w: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414"/>
        <w:gridCol w:w="7368"/>
      </w:tblGrid>
      <w:tr w:rsidR="0054685B" w:rsidRPr="006F479E" w14:paraId="3C368919" w14:textId="77777777" w:rsidTr="00AA4CF9">
        <w:trPr>
          <w:trHeight w:val="334"/>
        </w:trPr>
        <w:tc>
          <w:tcPr>
            <w:tcW w:w="2414" w:type="dxa"/>
          </w:tcPr>
          <w:p w14:paraId="402C2B7E" w14:textId="4DD8B32B" w:rsidR="0054685B" w:rsidRPr="00AA1733" w:rsidRDefault="00E14410" w:rsidP="0054685B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sz w:val="18"/>
                <w:szCs w:val="18"/>
              </w:rPr>
              <w:t>Projects</w:t>
            </w:r>
          </w:p>
        </w:tc>
        <w:tc>
          <w:tcPr>
            <w:tcW w:w="7368" w:type="dxa"/>
          </w:tcPr>
          <w:p w14:paraId="798D4900" w14:textId="7FFCFEA5" w:rsidR="0054685B" w:rsidRPr="00AA1733" w:rsidRDefault="00EC0593" w:rsidP="0054685B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EIP, PROMISE</w:t>
            </w:r>
            <w:r w:rsidR="003849EB">
              <w:rPr>
                <w:sz w:val="18"/>
                <w:szCs w:val="18"/>
              </w:rPr>
              <w:t>, DELCO</w:t>
            </w:r>
          </w:p>
        </w:tc>
      </w:tr>
      <w:tr w:rsidR="0054685B" w:rsidRPr="006F479E" w14:paraId="6EF12A0C" w14:textId="77777777" w:rsidTr="00AA4CF9">
        <w:trPr>
          <w:trHeight w:val="269"/>
        </w:trPr>
        <w:tc>
          <w:tcPr>
            <w:tcW w:w="2414" w:type="dxa"/>
          </w:tcPr>
          <w:p w14:paraId="133666EA" w14:textId="59730F4D" w:rsidR="0054685B" w:rsidRPr="00AA1733" w:rsidRDefault="0054685B" w:rsidP="0054685B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Location</w:t>
            </w:r>
          </w:p>
        </w:tc>
        <w:tc>
          <w:tcPr>
            <w:tcW w:w="7368" w:type="dxa"/>
          </w:tcPr>
          <w:p w14:paraId="2916E8E4" w14:textId="092E2D01" w:rsidR="0054685B" w:rsidRPr="00AA1733" w:rsidRDefault="0054685B" w:rsidP="0054685B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Chennai</w:t>
            </w:r>
            <w:r w:rsidR="00EC0593" w:rsidRPr="00AA1733">
              <w:rPr>
                <w:sz w:val="18"/>
                <w:szCs w:val="18"/>
              </w:rPr>
              <w:t xml:space="preserve"> (Client Location – </w:t>
            </w:r>
            <w:r w:rsidR="008B12E9">
              <w:rPr>
                <w:sz w:val="18"/>
                <w:szCs w:val="18"/>
              </w:rPr>
              <w:t>Florida</w:t>
            </w:r>
            <w:r w:rsidR="00EC0593" w:rsidRPr="00AA1733">
              <w:rPr>
                <w:sz w:val="18"/>
                <w:szCs w:val="18"/>
              </w:rPr>
              <w:t>, USA)</w:t>
            </w:r>
          </w:p>
        </w:tc>
      </w:tr>
      <w:tr w:rsidR="0054685B" w:rsidRPr="006F479E" w14:paraId="46019543" w14:textId="77777777" w:rsidTr="00AA4CF9">
        <w:trPr>
          <w:trHeight w:val="272"/>
        </w:trPr>
        <w:tc>
          <w:tcPr>
            <w:tcW w:w="2414" w:type="dxa"/>
          </w:tcPr>
          <w:p w14:paraId="34E7098B" w14:textId="6DE52253" w:rsidR="0054685B" w:rsidRPr="00AA1733" w:rsidRDefault="0054685B" w:rsidP="0054685B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Domain</w:t>
            </w:r>
          </w:p>
        </w:tc>
        <w:tc>
          <w:tcPr>
            <w:tcW w:w="7368" w:type="dxa"/>
          </w:tcPr>
          <w:p w14:paraId="1E65E4A7" w14:textId="295A8114" w:rsidR="0054685B" w:rsidRPr="00AA1733" w:rsidRDefault="00EC0593" w:rsidP="0054685B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Financial Imports</w:t>
            </w:r>
          </w:p>
        </w:tc>
      </w:tr>
      <w:tr w:rsidR="0054685B" w:rsidRPr="006F479E" w14:paraId="0912AD97" w14:textId="77777777" w:rsidTr="00AA4CF9">
        <w:trPr>
          <w:trHeight w:val="290"/>
        </w:trPr>
        <w:tc>
          <w:tcPr>
            <w:tcW w:w="2414" w:type="dxa"/>
          </w:tcPr>
          <w:p w14:paraId="45C806D4" w14:textId="79B7597A" w:rsidR="0054685B" w:rsidRPr="00AA1733" w:rsidRDefault="0054685B" w:rsidP="0054685B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Technology</w:t>
            </w:r>
          </w:p>
        </w:tc>
        <w:tc>
          <w:tcPr>
            <w:tcW w:w="7368" w:type="dxa"/>
          </w:tcPr>
          <w:p w14:paraId="25BAC48A" w14:textId="17E387D1" w:rsidR="0054685B" w:rsidRPr="00AA1733" w:rsidRDefault="00EC0593" w:rsidP="0054685B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VS 2008, </w:t>
            </w:r>
            <w:proofErr w:type="gramStart"/>
            <w:r w:rsidRPr="00AA1733">
              <w:rPr>
                <w:sz w:val="18"/>
                <w:szCs w:val="18"/>
              </w:rPr>
              <w:t>ASP.NET,HTML</w:t>
            </w:r>
            <w:proofErr w:type="gramEnd"/>
            <w:r w:rsidRPr="00AA1733">
              <w:rPr>
                <w:sz w:val="18"/>
                <w:szCs w:val="18"/>
              </w:rPr>
              <w:t xml:space="preserve">, </w:t>
            </w:r>
            <w:proofErr w:type="spellStart"/>
            <w:r w:rsidRPr="00AA1733">
              <w:rPr>
                <w:sz w:val="18"/>
                <w:szCs w:val="18"/>
              </w:rPr>
              <w:t>Javascript</w:t>
            </w:r>
            <w:proofErr w:type="spellEnd"/>
            <w:r w:rsidRPr="00AA1733">
              <w:rPr>
                <w:sz w:val="18"/>
                <w:szCs w:val="18"/>
              </w:rPr>
              <w:t xml:space="preserve"> and SQL Server 2008, </w:t>
            </w:r>
            <w:proofErr w:type="spellStart"/>
            <w:r w:rsidRPr="00AA1733">
              <w:rPr>
                <w:sz w:val="18"/>
                <w:szCs w:val="18"/>
              </w:rPr>
              <w:t>jqwidgets</w:t>
            </w:r>
            <w:proofErr w:type="spellEnd"/>
            <w:r w:rsidRPr="00AA1733">
              <w:rPr>
                <w:sz w:val="18"/>
                <w:szCs w:val="18"/>
              </w:rPr>
              <w:t xml:space="preserve"> UI</w:t>
            </w:r>
          </w:p>
        </w:tc>
      </w:tr>
      <w:tr w:rsidR="006936AD" w:rsidRPr="006F479E" w14:paraId="08DE8EA0" w14:textId="77777777" w:rsidTr="00AA4CF9">
        <w:trPr>
          <w:trHeight w:val="290"/>
        </w:trPr>
        <w:tc>
          <w:tcPr>
            <w:tcW w:w="2414" w:type="dxa"/>
          </w:tcPr>
          <w:p w14:paraId="2C9A29F6" w14:textId="77777777" w:rsidR="006936AD" w:rsidRPr="00AA1733" w:rsidRDefault="006936AD" w:rsidP="00AA4CF9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Responsibilities </w:t>
            </w:r>
          </w:p>
        </w:tc>
        <w:tc>
          <w:tcPr>
            <w:tcW w:w="7368" w:type="dxa"/>
          </w:tcPr>
          <w:p w14:paraId="3A71F274" w14:textId="526F426D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• Analysis</w:t>
            </w:r>
          </w:p>
          <w:p w14:paraId="406F2588" w14:textId="1EA23EA9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• </w:t>
            </w:r>
            <w:r w:rsidR="00C07318" w:rsidRPr="00AA1733">
              <w:rPr>
                <w:sz w:val="18"/>
                <w:szCs w:val="18"/>
              </w:rPr>
              <w:t>Creating import routine</w:t>
            </w:r>
          </w:p>
          <w:p w14:paraId="02FFAC19" w14:textId="39FD3D98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• </w:t>
            </w:r>
            <w:r w:rsidR="00C07318" w:rsidRPr="00AA1733">
              <w:rPr>
                <w:sz w:val="18"/>
                <w:szCs w:val="18"/>
              </w:rPr>
              <w:t>Creating posting interface</w:t>
            </w:r>
          </w:p>
          <w:p w14:paraId="2579FED2" w14:textId="4330D226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• Reporting</w:t>
            </w:r>
          </w:p>
          <w:p w14:paraId="5431798F" w14:textId="45B00D89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• </w:t>
            </w:r>
            <w:r w:rsidR="00C07318" w:rsidRPr="00AA1733">
              <w:rPr>
                <w:sz w:val="18"/>
                <w:szCs w:val="18"/>
              </w:rPr>
              <w:t>Unit Testing</w:t>
            </w:r>
          </w:p>
          <w:p w14:paraId="0911476F" w14:textId="52DA27BF" w:rsidR="0054685B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• </w:t>
            </w:r>
            <w:r w:rsidR="00C07318" w:rsidRPr="00AA1733">
              <w:rPr>
                <w:sz w:val="18"/>
                <w:szCs w:val="18"/>
              </w:rPr>
              <w:t>Enhancement Process</w:t>
            </w:r>
          </w:p>
          <w:p w14:paraId="723F7E56" w14:textId="2917C0E5" w:rsidR="006936AD" w:rsidRPr="00AA1733" w:rsidRDefault="0054685B" w:rsidP="0054685B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• </w:t>
            </w:r>
            <w:r w:rsidR="00D74269" w:rsidRPr="00AA1733">
              <w:rPr>
                <w:sz w:val="18"/>
                <w:szCs w:val="18"/>
              </w:rPr>
              <w:t>Bug fixes</w:t>
            </w:r>
            <w:r w:rsidRPr="00AA1733">
              <w:rPr>
                <w:sz w:val="18"/>
                <w:szCs w:val="18"/>
              </w:rPr>
              <w:t>.</w:t>
            </w:r>
          </w:p>
        </w:tc>
      </w:tr>
    </w:tbl>
    <w:p w14:paraId="0E2B2321" w14:textId="77777777" w:rsidR="00D406DA" w:rsidRDefault="00D406DA" w:rsidP="00D406DA">
      <w:pPr>
        <w:pStyle w:val="ListParagraph"/>
        <w:spacing w:line="276" w:lineRule="auto"/>
        <w:ind w:left="-720"/>
        <w:jc w:val="both"/>
        <w:rPr>
          <w:rFonts w:ascii="Verdana" w:hAnsi="Verdana" w:cs="Clear Sans Light"/>
          <w:color w:val="0070C0"/>
          <w:sz w:val="20"/>
          <w:szCs w:val="21"/>
        </w:rPr>
      </w:pPr>
    </w:p>
    <w:p w14:paraId="16B038F7" w14:textId="054F176D" w:rsidR="00D406DA" w:rsidRPr="00575F34" w:rsidRDefault="00D406DA" w:rsidP="00D406DA">
      <w:pPr>
        <w:pStyle w:val="ListParagraph"/>
        <w:spacing w:line="276" w:lineRule="auto"/>
        <w:ind w:left="-720"/>
        <w:jc w:val="both"/>
        <w:rPr>
          <w:rFonts w:ascii="Verdana" w:hAnsi="Verdana" w:cs="Clear Sans Light"/>
          <w:color w:val="0070C0"/>
          <w:sz w:val="20"/>
          <w:szCs w:val="21"/>
        </w:rPr>
      </w:pPr>
      <w:r>
        <w:rPr>
          <w:rFonts w:ascii="Verdana" w:hAnsi="Verdana" w:cs="Clear Sans Light"/>
          <w:color w:val="0070C0"/>
          <w:sz w:val="20"/>
          <w:szCs w:val="21"/>
        </w:rPr>
        <w:t>Web Application Development</w:t>
      </w: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414"/>
        <w:gridCol w:w="7368"/>
      </w:tblGrid>
      <w:tr w:rsidR="00D406DA" w:rsidRPr="006F479E" w14:paraId="352B4F4F" w14:textId="77777777" w:rsidTr="0082676F">
        <w:trPr>
          <w:trHeight w:val="334"/>
        </w:trPr>
        <w:tc>
          <w:tcPr>
            <w:tcW w:w="2414" w:type="dxa"/>
          </w:tcPr>
          <w:p w14:paraId="01861F18" w14:textId="0501ADF9" w:rsidR="00D406DA" w:rsidRPr="00AA1733" w:rsidRDefault="00E14410" w:rsidP="0082676F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sz w:val="18"/>
                <w:szCs w:val="18"/>
              </w:rPr>
              <w:t>Projects</w:t>
            </w:r>
          </w:p>
        </w:tc>
        <w:tc>
          <w:tcPr>
            <w:tcW w:w="7368" w:type="dxa"/>
          </w:tcPr>
          <w:p w14:paraId="7A3173A7" w14:textId="77777777" w:rsidR="00D406DA" w:rsidRDefault="00D406DA" w:rsidP="0082676F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D406DA">
              <w:rPr>
                <w:sz w:val="18"/>
                <w:szCs w:val="18"/>
              </w:rPr>
              <w:t>Electronic Medical Records and Practice Management</w:t>
            </w:r>
          </w:p>
          <w:p w14:paraId="49E9A83B" w14:textId="77777777" w:rsidR="00D406DA" w:rsidRDefault="00D406DA" w:rsidP="0082676F">
            <w:pPr>
              <w:pStyle w:val="BodyText"/>
              <w:spacing w:line="243" w:lineRule="exact"/>
              <w:rPr>
                <w:rFonts w:cs="Clear Sans"/>
                <w:b/>
                <w:bCs/>
                <w:color w:val="404040" w:themeColor="text1" w:themeTint="BF"/>
                <w:sz w:val="18"/>
                <w:szCs w:val="18"/>
              </w:rPr>
            </w:pP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EMR (Virtual Visit)</w:t>
            </w:r>
          </w:p>
          <w:p w14:paraId="11639A83" w14:textId="060A0BD2" w:rsidR="00D406DA" w:rsidRPr="00D406DA" w:rsidRDefault="00D406DA" w:rsidP="0082676F">
            <w:pPr>
              <w:pStyle w:val="BodyText"/>
              <w:spacing w:line="243" w:lineRule="exact"/>
              <w:rPr>
                <w:rFonts w:cs="Clear Sans"/>
                <w:color w:val="404040" w:themeColor="text1" w:themeTint="BF"/>
                <w:sz w:val="18"/>
                <w:szCs w:val="18"/>
              </w:rPr>
            </w:pP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CCOH</w:t>
            </w:r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(</w:t>
            </w: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(Correctional</w:t>
            </w:r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EMR and </w:t>
            </w:r>
            <w:proofErr w:type="spellStart"/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>eMAR</w:t>
            </w:r>
            <w:proofErr w:type="spellEnd"/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(</w:t>
            </w: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(Electronic</w:t>
            </w:r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</w:t>
            </w: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Medication</w:t>
            </w:r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</w:t>
            </w:r>
            <w:r w:rsidRPr="00D406DA">
              <w:rPr>
                <w:rFonts w:cs="Clear Sans"/>
                <w:color w:val="404040" w:themeColor="text1" w:themeTint="BF"/>
                <w:sz w:val="18"/>
                <w:szCs w:val="18"/>
              </w:rPr>
              <w:t>Administration</w:t>
            </w:r>
            <w:r>
              <w:rPr>
                <w:rFonts w:cs="Clear Sans"/>
                <w:color w:val="404040" w:themeColor="text1" w:themeTint="BF"/>
                <w:sz w:val="18"/>
                <w:szCs w:val="18"/>
              </w:rPr>
              <w:t xml:space="preserve"> Record)</w:t>
            </w:r>
          </w:p>
        </w:tc>
      </w:tr>
      <w:tr w:rsidR="00D406DA" w:rsidRPr="006F479E" w14:paraId="1890DB7E" w14:textId="77777777" w:rsidTr="0082676F">
        <w:trPr>
          <w:trHeight w:val="269"/>
        </w:trPr>
        <w:tc>
          <w:tcPr>
            <w:tcW w:w="2414" w:type="dxa"/>
          </w:tcPr>
          <w:p w14:paraId="598E661F" w14:textId="77777777" w:rsidR="00D406DA" w:rsidRPr="00AA1733" w:rsidRDefault="00D406DA" w:rsidP="0082676F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Location</w:t>
            </w:r>
          </w:p>
        </w:tc>
        <w:tc>
          <w:tcPr>
            <w:tcW w:w="7368" w:type="dxa"/>
          </w:tcPr>
          <w:p w14:paraId="46F0A258" w14:textId="5397CD37" w:rsidR="00D406DA" w:rsidRPr="00AA1733" w:rsidRDefault="00D406DA" w:rsidP="0082676F">
            <w:pPr>
              <w:pStyle w:val="BodyText"/>
              <w:spacing w:line="243" w:lineRule="exact"/>
              <w:rPr>
                <w:rFonts w:cs="Clear Sans"/>
                <w:b/>
                <w:bCs/>
                <w:color w:val="002060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Chennai </w:t>
            </w:r>
          </w:p>
        </w:tc>
      </w:tr>
      <w:tr w:rsidR="00D406DA" w:rsidRPr="006F479E" w14:paraId="0C81A024" w14:textId="77777777" w:rsidTr="0082676F">
        <w:trPr>
          <w:trHeight w:val="272"/>
        </w:trPr>
        <w:tc>
          <w:tcPr>
            <w:tcW w:w="2414" w:type="dxa"/>
          </w:tcPr>
          <w:p w14:paraId="08413C3B" w14:textId="77777777" w:rsidR="00D406DA" w:rsidRPr="00AA1733" w:rsidRDefault="00D406DA" w:rsidP="0082676F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Domain</w:t>
            </w:r>
          </w:p>
        </w:tc>
        <w:tc>
          <w:tcPr>
            <w:tcW w:w="7368" w:type="dxa"/>
          </w:tcPr>
          <w:p w14:paraId="49B0538A" w14:textId="184EB829" w:rsidR="00D406DA" w:rsidRPr="00AA1733" w:rsidRDefault="00D649E8" w:rsidP="0082676F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>
              <w:rPr>
                <w:sz w:val="18"/>
                <w:szCs w:val="18"/>
              </w:rPr>
              <w:t>Medical System</w:t>
            </w:r>
          </w:p>
        </w:tc>
      </w:tr>
      <w:tr w:rsidR="00D406DA" w:rsidRPr="006F479E" w14:paraId="3B9D2651" w14:textId="77777777" w:rsidTr="0082676F">
        <w:trPr>
          <w:trHeight w:val="290"/>
        </w:trPr>
        <w:tc>
          <w:tcPr>
            <w:tcW w:w="2414" w:type="dxa"/>
          </w:tcPr>
          <w:p w14:paraId="63E931BC" w14:textId="77777777" w:rsidR="00D406DA" w:rsidRPr="00AA1733" w:rsidRDefault="00D406DA" w:rsidP="0082676F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>Technology</w:t>
            </w:r>
          </w:p>
        </w:tc>
        <w:tc>
          <w:tcPr>
            <w:tcW w:w="7368" w:type="dxa"/>
          </w:tcPr>
          <w:p w14:paraId="0425DD08" w14:textId="2C1990F0" w:rsidR="00D406DA" w:rsidRPr="00AA1733" w:rsidRDefault="00D406DA" w:rsidP="0082676F">
            <w:pPr>
              <w:pStyle w:val="BodyText"/>
              <w:spacing w:line="243" w:lineRule="exact"/>
              <w:rPr>
                <w:rFonts w:cs="Clear Sans"/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VS 2008, </w:t>
            </w:r>
            <w:proofErr w:type="gramStart"/>
            <w:r w:rsidRPr="00AA1733">
              <w:rPr>
                <w:sz w:val="18"/>
                <w:szCs w:val="18"/>
              </w:rPr>
              <w:t>ASP.NET,HTML</w:t>
            </w:r>
            <w:proofErr w:type="gramEnd"/>
            <w:r w:rsidRPr="00AA1733">
              <w:rPr>
                <w:sz w:val="18"/>
                <w:szCs w:val="18"/>
              </w:rPr>
              <w:t xml:space="preserve">, </w:t>
            </w:r>
            <w:proofErr w:type="spellStart"/>
            <w:r w:rsidRPr="00AA1733">
              <w:rPr>
                <w:sz w:val="18"/>
                <w:szCs w:val="18"/>
              </w:rPr>
              <w:t>Javascript</w:t>
            </w:r>
            <w:proofErr w:type="spellEnd"/>
            <w:r w:rsidRPr="00AA1733">
              <w:rPr>
                <w:sz w:val="18"/>
                <w:szCs w:val="18"/>
              </w:rPr>
              <w:t xml:space="preserve"> and SQL Server 2008, </w:t>
            </w:r>
            <w:r w:rsidR="0056001C">
              <w:rPr>
                <w:sz w:val="18"/>
                <w:szCs w:val="18"/>
              </w:rPr>
              <w:t>Classic ASP</w:t>
            </w:r>
          </w:p>
        </w:tc>
      </w:tr>
      <w:tr w:rsidR="00D406DA" w:rsidRPr="006F479E" w14:paraId="0FD30202" w14:textId="77777777" w:rsidTr="0082676F">
        <w:trPr>
          <w:trHeight w:val="290"/>
        </w:trPr>
        <w:tc>
          <w:tcPr>
            <w:tcW w:w="2414" w:type="dxa"/>
          </w:tcPr>
          <w:p w14:paraId="16D3C3ED" w14:textId="77777777" w:rsidR="00D406DA" w:rsidRPr="00AA1733" w:rsidRDefault="00D406DA" w:rsidP="0082676F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AA1733">
              <w:rPr>
                <w:sz w:val="18"/>
                <w:szCs w:val="18"/>
              </w:rPr>
              <w:t xml:space="preserve">Responsibilities </w:t>
            </w:r>
          </w:p>
        </w:tc>
        <w:tc>
          <w:tcPr>
            <w:tcW w:w="7368" w:type="dxa"/>
          </w:tcPr>
          <w:p w14:paraId="1086AA7B" w14:textId="77777777" w:rsidR="00D649E8" w:rsidRPr="00882CC6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Analysis</w:t>
            </w:r>
          </w:p>
          <w:p w14:paraId="1946F984" w14:textId="77777777" w:rsidR="00D649E8" w:rsidRPr="00882CC6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UI Development</w:t>
            </w:r>
          </w:p>
          <w:p w14:paraId="52DF05B5" w14:textId="77777777" w:rsidR="00D649E8" w:rsidRPr="00882CC6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>
              <w:rPr>
                <w:sz w:val="18"/>
                <w:szCs w:val="18"/>
              </w:rPr>
              <w:t>Database Design</w:t>
            </w:r>
          </w:p>
          <w:p w14:paraId="50EAD8E7" w14:textId="77777777" w:rsidR="00D649E8" w:rsidRPr="00882CC6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>
              <w:rPr>
                <w:sz w:val="18"/>
                <w:szCs w:val="18"/>
              </w:rPr>
              <w:t>Store procedures and Views creation</w:t>
            </w:r>
          </w:p>
          <w:p w14:paraId="5C900230" w14:textId="77777777" w:rsidR="00D649E8" w:rsidRPr="00882CC6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>
              <w:rPr>
                <w:sz w:val="18"/>
                <w:szCs w:val="18"/>
              </w:rPr>
              <w:t xml:space="preserve">Unit Testing </w:t>
            </w:r>
          </w:p>
          <w:p w14:paraId="1BB0D756" w14:textId="77777777" w:rsidR="00D649E8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 xml:space="preserve">• </w:t>
            </w:r>
            <w:r>
              <w:rPr>
                <w:sz w:val="18"/>
                <w:szCs w:val="18"/>
              </w:rPr>
              <w:t xml:space="preserve">Database </w:t>
            </w:r>
            <w:proofErr w:type="spellStart"/>
            <w:r>
              <w:rPr>
                <w:sz w:val="18"/>
                <w:szCs w:val="18"/>
              </w:rPr>
              <w:t>Maintainance</w:t>
            </w:r>
            <w:proofErr w:type="spellEnd"/>
          </w:p>
          <w:p w14:paraId="5F09A385" w14:textId="6A41C74C" w:rsidR="00D406DA" w:rsidRPr="00AA1733" w:rsidRDefault="00D649E8" w:rsidP="00D649E8">
            <w:pPr>
              <w:pStyle w:val="BodyText"/>
              <w:spacing w:line="243" w:lineRule="exact"/>
              <w:rPr>
                <w:sz w:val="18"/>
                <w:szCs w:val="18"/>
              </w:rPr>
            </w:pPr>
            <w:r w:rsidRPr="00882CC6">
              <w:rPr>
                <w:sz w:val="18"/>
                <w:szCs w:val="18"/>
              </w:rPr>
              <w:t>• Bug fix</w:t>
            </w:r>
            <w:r>
              <w:rPr>
                <w:sz w:val="18"/>
                <w:szCs w:val="18"/>
              </w:rPr>
              <w:t>es</w:t>
            </w:r>
          </w:p>
        </w:tc>
      </w:tr>
    </w:tbl>
    <w:p w14:paraId="7823F663" w14:textId="77777777" w:rsidR="00D406DA" w:rsidRDefault="00D406DA" w:rsidP="00D649E8">
      <w:pPr>
        <w:rPr>
          <w:rFonts w:ascii="Verdana" w:hAnsi="Verdana" w:cs="Clear Sans"/>
          <w:b/>
          <w:bCs/>
          <w:color w:val="0070C0"/>
          <w:sz w:val="20"/>
          <w:szCs w:val="21"/>
        </w:rPr>
      </w:pPr>
    </w:p>
    <w:p w14:paraId="6C383572" w14:textId="1D08DD71" w:rsidR="003348CC" w:rsidRPr="003348CC" w:rsidRDefault="003348CC" w:rsidP="003348CC">
      <w:pPr>
        <w:spacing w:before="240"/>
        <w:ind w:left="-540" w:hanging="180"/>
        <w:rPr>
          <w:rFonts w:ascii="Verdana" w:hAnsi="Verdana" w:cs="Clear Sans"/>
          <w:b/>
          <w:bCs/>
          <w:color w:val="0070C0"/>
          <w:sz w:val="20"/>
          <w:szCs w:val="21"/>
        </w:rPr>
      </w:pPr>
      <w:r>
        <w:rPr>
          <w:rFonts w:ascii="Verdana" w:hAnsi="Verdana" w:cs="Clear Sans"/>
          <w:b/>
          <w:bCs/>
          <w:color w:val="0070C0"/>
          <w:sz w:val="20"/>
          <w:szCs w:val="21"/>
        </w:rPr>
        <w:t>Strengths</w:t>
      </w:r>
    </w:p>
    <w:p w14:paraId="790AE621" w14:textId="33294DB9" w:rsidR="003348CC" w:rsidRPr="003348CC" w:rsidRDefault="003348CC" w:rsidP="003348CC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</w:rPr>
      </w:pPr>
      <w:r w:rsidRPr="003348CC">
        <w:rPr>
          <w:rFonts w:ascii="Verdana" w:hAnsi="Verdana" w:cs="Clear Sans"/>
          <w:sz w:val="18"/>
          <w:szCs w:val="18"/>
        </w:rPr>
        <w:t>P</w:t>
      </w:r>
      <w:r w:rsidRPr="003348CC">
        <w:rPr>
          <w:rFonts w:ascii="Verdana" w:hAnsi="Verdana"/>
          <w:sz w:val="18"/>
          <w:szCs w:val="18"/>
        </w:rPr>
        <w:t xml:space="preserve">roficiency in </w:t>
      </w:r>
      <w:r w:rsidR="0064083F">
        <w:rPr>
          <w:rFonts w:ascii="Verdana" w:hAnsi="Verdana"/>
          <w:sz w:val="18"/>
          <w:szCs w:val="18"/>
        </w:rPr>
        <w:t>ASP.NET, SQL, HTML</w:t>
      </w:r>
    </w:p>
    <w:p w14:paraId="1CA133E3" w14:textId="77777777" w:rsidR="003348CC" w:rsidRPr="003348CC" w:rsidRDefault="003348CC" w:rsidP="003348CC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</w:rPr>
      </w:pPr>
      <w:r w:rsidRPr="003348CC">
        <w:rPr>
          <w:rFonts w:ascii="Verdana" w:hAnsi="Verdana"/>
          <w:sz w:val="18"/>
          <w:szCs w:val="18"/>
        </w:rPr>
        <w:t>Capable of Multi-tasking and working with multiple deadlines</w:t>
      </w:r>
    </w:p>
    <w:p w14:paraId="791EB87E" w14:textId="356787F3" w:rsidR="006936AD" w:rsidRPr="003348CC" w:rsidRDefault="003348CC" w:rsidP="003348CC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</w:rPr>
      </w:pPr>
      <w:r w:rsidRPr="003348CC">
        <w:rPr>
          <w:rFonts w:ascii="Verdana" w:hAnsi="Verdana"/>
          <w:sz w:val="18"/>
          <w:szCs w:val="18"/>
        </w:rPr>
        <w:t>Effective Organizational, Interpersonal and Communication Skills</w:t>
      </w:r>
    </w:p>
    <w:p w14:paraId="5FD7497F" w14:textId="612B6D45" w:rsidR="003348CC" w:rsidRPr="003348CC" w:rsidRDefault="003348CC" w:rsidP="003348CC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</w:rPr>
      </w:pPr>
      <w:r w:rsidRPr="003348CC">
        <w:rPr>
          <w:rFonts w:ascii="Verdana" w:hAnsi="Verdana"/>
          <w:sz w:val="18"/>
          <w:szCs w:val="18"/>
        </w:rPr>
        <w:t>Extensive working knowledge in Software Testing &amp; Development Cycle</w:t>
      </w:r>
    </w:p>
    <w:p w14:paraId="52F7C7C5" w14:textId="0D3F0A2B" w:rsidR="0034011B" w:rsidRPr="007F41EA" w:rsidRDefault="00301E77" w:rsidP="00C25896">
      <w:pPr>
        <w:spacing w:before="240"/>
        <w:ind w:left="-540" w:hanging="180"/>
        <w:rPr>
          <w:rFonts w:ascii="Verdana" w:hAnsi="Verdana"/>
          <w:bCs/>
          <w:color w:val="0070C0"/>
          <w:sz w:val="20"/>
          <w:szCs w:val="20"/>
          <w:u w:val="doub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F41EA">
        <w:rPr>
          <w:rFonts w:ascii="Verdana" w:hAnsi="Verdana" w:cs="Clear Sans"/>
          <w:b/>
          <w:bCs/>
          <w:color w:val="0070C0"/>
          <w:sz w:val="20"/>
          <w:szCs w:val="20"/>
        </w:rPr>
        <w:t>P</w:t>
      </w:r>
      <w:r w:rsidR="00C25896" w:rsidRPr="007F41EA">
        <w:rPr>
          <w:rFonts w:ascii="Verdana" w:hAnsi="Verdana" w:cs="Clear Sans"/>
          <w:b/>
          <w:bCs/>
          <w:color w:val="0070C0"/>
          <w:sz w:val="20"/>
          <w:szCs w:val="20"/>
        </w:rPr>
        <w:t>ersonal</w:t>
      </w:r>
      <w:r w:rsidR="004E77F5" w:rsidRPr="007F41EA">
        <w:rPr>
          <w:rFonts w:ascii="Verdana" w:hAnsi="Verdana"/>
          <w:bCs/>
          <w:color w:val="0070C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25896" w:rsidRPr="007F41EA">
        <w:rPr>
          <w:rFonts w:ascii="Verdana" w:hAnsi="Verdana" w:cs="Clear Sans"/>
          <w:b/>
          <w:bCs/>
          <w:color w:val="0070C0"/>
          <w:sz w:val="20"/>
          <w:szCs w:val="20"/>
        </w:rPr>
        <w:t>details</w:t>
      </w:r>
    </w:p>
    <w:p w14:paraId="3F1D908E" w14:textId="474553EA" w:rsidR="00301E77" w:rsidRPr="006F479E" w:rsidRDefault="00301E77" w:rsidP="00C25896">
      <w:pPr>
        <w:pStyle w:val="BodyText"/>
        <w:numPr>
          <w:ilvl w:val="0"/>
          <w:numId w:val="21"/>
        </w:numPr>
        <w:spacing w:line="276" w:lineRule="auto"/>
        <w:ind w:left="-90" w:hanging="450"/>
        <w:jc w:val="both"/>
        <w:rPr>
          <w:rFonts w:cs="Clear Sans"/>
          <w:color w:val="404040" w:themeColor="text1" w:themeTint="BF"/>
          <w:sz w:val="18"/>
          <w:szCs w:val="18"/>
        </w:rPr>
      </w:pPr>
      <w:r w:rsidRPr="006F479E">
        <w:rPr>
          <w:rFonts w:cs="Clear Sans"/>
          <w:b/>
          <w:bCs/>
          <w:color w:val="404040" w:themeColor="text1" w:themeTint="BF"/>
          <w:sz w:val="18"/>
          <w:szCs w:val="18"/>
        </w:rPr>
        <w:t>Name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: </w:t>
      </w:r>
      <w:r w:rsidR="003D09F6">
        <w:rPr>
          <w:rFonts w:cs="Clear Sans"/>
          <w:color w:val="404040" w:themeColor="text1" w:themeTint="BF"/>
          <w:sz w:val="18"/>
          <w:szCs w:val="18"/>
        </w:rPr>
        <w:t>Sivakumar</w:t>
      </w:r>
    </w:p>
    <w:p w14:paraId="5A3125C9" w14:textId="1859E1E3" w:rsidR="00301E77" w:rsidRPr="006F479E" w:rsidRDefault="00301E77" w:rsidP="00C25896">
      <w:pPr>
        <w:pStyle w:val="BodyText"/>
        <w:numPr>
          <w:ilvl w:val="0"/>
          <w:numId w:val="21"/>
        </w:numPr>
        <w:spacing w:line="276" w:lineRule="auto"/>
        <w:ind w:left="-90" w:hanging="450"/>
        <w:jc w:val="both"/>
        <w:rPr>
          <w:rFonts w:cs="Clear Sans"/>
          <w:color w:val="404040" w:themeColor="text1" w:themeTint="BF"/>
          <w:sz w:val="18"/>
          <w:szCs w:val="18"/>
        </w:rPr>
      </w:pPr>
      <w:r w:rsidRPr="006F479E">
        <w:rPr>
          <w:rFonts w:cs="Clear Sans"/>
          <w:b/>
          <w:bCs/>
          <w:color w:val="404040" w:themeColor="text1" w:themeTint="BF"/>
          <w:sz w:val="18"/>
          <w:szCs w:val="18"/>
        </w:rPr>
        <w:t>Date of Birth:</w:t>
      </w:r>
      <w:r w:rsidR="007F41EA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3D09F6">
        <w:rPr>
          <w:rFonts w:cs="Clear Sans"/>
          <w:color w:val="404040" w:themeColor="text1" w:themeTint="BF"/>
          <w:sz w:val="18"/>
          <w:szCs w:val="18"/>
        </w:rPr>
        <w:t>17th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3D09F6">
        <w:rPr>
          <w:rFonts w:cs="Clear Sans"/>
          <w:color w:val="404040" w:themeColor="text1" w:themeTint="BF"/>
          <w:sz w:val="18"/>
          <w:szCs w:val="18"/>
        </w:rPr>
        <w:t>April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 19</w:t>
      </w:r>
      <w:r w:rsidR="00543FB4">
        <w:rPr>
          <w:rFonts w:cs="Clear Sans"/>
          <w:color w:val="404040" w:themeColor="text1" w:themeTint="BF"/>
          <w:sz w:val="18"/>
          <w:szCs w:val="18"/>
        </w:rPr>
        <w:t>8</w:t>
      </w:r>
      <w:r w:rsidR="003D09F6">
        <w:rPr>
          <w:rFonts w:cs="Clear Sans"/>
          <w:color w:val="404040" w:themeColor="text1" w:themeTint="BF"/>
          <w:sz w:val="18"/>
          <w:szCs w:val="18"/>
        </w:rPr>
        <w:t>0</w:t>
      </w:r>
    </w:p>
    <w:p w14:paraId="2A83685D" w14:textId="7EBD3ABC" w:rsidR="00301E77" w:rsidRPr="006F479E" w:rsidRDefault="00301E77" w:rsidP="00C25896">
      <w:pPr>
        <w:pStyle w:val="BodyText"/>
        <w:numPr>
          <w:ilvl w:val="0"/>
          <w:numId w:val="21"/>
        </w:numPr>
        <w:spacing w:line="276" w:lineRule="auto"/>
        <w:ind w:left="-90" w:hanging="450"/>
        <w:jc w:val="both"/>
        <w:rPr>
          <w:rFonts w:cs="Clear Sans"/>
          <w:color w:val="404040" w:themeColor="text1" w:themeTint="BF"/>
          <w:sz w:val="18"/>
          <w:szCs w:val="18"/>
        </w:rPr>
      </w:pPr>
      <w:r w:rsidRPr="006F479E">
        <w:rPr>
          <w:rFonts w:cs="Clear Sans"/>
          <w:b/>
          <w:bCs/>
          <w:color w:val="404040" w:themeColor="text1" w:themeTint="BF"/>
          <w:sz w:val="18"/>
          <w:szCs w:val="18"/>
        </w:rPr>
        <w:t>Marital Status: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543FB4">
        <w:rPr>
          <w:rFonts w:cs="Clear Sans"/>
          <w:color w:val="404040" w:themeColor="text1" w:themeTint="BF"/>
          <w:sz w:val="18"/>
          <w:szCs w:val="18"/>
        </w:rPr>
        <w:t>Married</w:t>
      </w:r>
    </w:p>
    <w:p w14:paraId="2465F85E" w14:textId="51DD4B59" w:rsidR="007F41EA" w:rsidRDefault="007F41EA" w:rsidP="007F41EA">
      <w:pPr>
        <w:pStyle w:val="BodyText"/>
        <w:numPr>
          <w:ilvl w:val="0"/>
          <w:numId w:val="21"/>
        </w:numPr>
        <w:spacing w:line="276" w:lineRule="auto"/>
        <w:ind w:left="-90" w:hanging="450"/>
        <w:jc w:val="both"/>
        <w:rPr>
          <w:rFonts w:cs="Clear Sans"/>
          <w:color w:val="404040" w:themeColor="text1" w:themeTint="BF"/>
          <w:sz w:val="18"/>
          <w:szCs w:val="18"/>
        </w:rPr>
      </w:pPr>
      <w:r>
        <w:rPr>
          <w:rFonts w:cs="Clear Sans"/>
          <w:b/>
          <w:bCs/>
          <w:color w:val="404040" w:themeColor="text1" w:themeTint="BF"/>
          <w:sz w:val="18"/>
          <w:szCs w:val="18"/>
        </w:rPr>
        <w:t>Languages Known</w:t>
      </w:r>
      <w:r w:rsidR="00301E77" w:rsidRPr="006F479E">
        <w:rPr>
          <w:rFonts w:cs="Clear Sans"/>
          <w:b/>
          <w:bCs/>
          <w:color w:val="404040" w:themeColor="text1" w:themeTint="BF"/>
          <w:sz w:val="18"/>
          <w:szCs w:val="18"/>
        </w:rPr>
        <w:t>:</w:t>
      </w:r>
      <w:r w:rsidR="00301E77" w:rsidRPr="006F479E">
        <w:rPr>
          <w:rFonts w:cs="Clear Sans"/>
          <w:color w:val="404040" w:themeColor="text1" w:themeTint="BF"/>
          <w:sz w:val="18"/>
          <w:szCs w:val="18"/>
        </w:rPr>
        <w:t xml:space="preserve"> </w:t>
      </w:r>
      <w:r>
        <w:rPr>
          <w:rFonts w:cs="Clear Sans"/>
          <w:color w:val="404040" w:themeColor="text1" w:themeTint="BF"/>
          <w:sz w:val="18"/>
          <w:szCs w:val="18"/>
        </w:rPr>
        <w:t>Tamil, English</w:t>
      </w:r>
    </w:p>
    <w:p w14:paraId="733C5C7A" w14:textId="01CDCA64" w:rsidR="005844D2" w:rsidRPr="00543FB4" w:rsidRDefault="00543FB4" w:rsidP="007F41EA">
      <w:pPr>
        <w:pStyle w:val="BodyText"/>
        <w:numPr>
          <w:ilvl w:val="0"/>
          <w:numId w:val="21"/>
        </w:numPr>
        <w:spacing w:line="276" w:lineRule="auto"/>
        <w:ind w:left="-90" w:hanging="450"/>
        <w:jc w:val="both"/>
        <w:rPr>
          <w:rFonts w:cs="Clear Sans"/>
          <w:color w:val="404040" w:themeColor="text1" w:themeTint="BF"/>
          <w:sz w:val="18"/>
          <w:szCs w:val="18"/>
        </w:rPr>
      </w:pPr>
      <w:r w:rsidRPr="00543FB4">
        <w:rPr>
          <w:rFonts w:cs="Clear Sans"/>
          <w:b/>
          <w:bCs/>
          <w:color w:val="404040" w:themeColor="text1" w:themeTint="BF"/>
          <w:sz w:val="18"/>
          <w:szCs w:val="18"/>
        </w:rPr>
        <w:t>Address</w:t>
      </w:r>
      <w:r w:rsidR="00301E77" w:rsidRPr="00543FB4">
        <w:rPr>
          <w:rFonts w:cs="Clear Sans"/>
          <w:b/>
          <w:bCs/>
          <w:color w:val="404040" w:themeColor="text1" w:themeTint="BF"/>
          <w:sz w:val="18"/>
          <w:szCs w:val="18"/>
        </w:rPr>
        <w:t>:</w:t>
      </w:r>
      <w:r w:rsidR="00301E77" w:rsidRPr="00543FB4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D324D9">
        <w:rPr>
          <w:sz w:val="18"/>
          <w:szCs w:val="18"/>
        </w:rPr>
        <w:t>2</w:t>
      </w:r>
      <w:r w:rsidRPr="00543FB4">
        <w:rPr>
          <w:sz w:val="18"/>
          <w:szCs w:val="18"/>
        </w:rPr>
        <w:t>/</w:t>
      </w:r>
      <w:r>
        <w:rPr>
          <w:sz w:val="18"/>
          <w:szCs w:val="18"/>
        </w:rPr>
        <w:t>3</w:t>
      </w:r>
      <w:r w:rsidR="00D324D9">
        <w:rPr>
          <w:sz w:val="18"/>
          <w:szCs w:val="18"/>
        </w:rPr>
        <w:t>28</w:t>
      </w:r>
      <w:r w:rsidRPr="00543FB4">
        <w:rPr>
          <w:sz w:val="18"/>
          <w:szCs w:val="18"/>
        </w:rPr>
        <w:t xml:space="preserve">, </w:t>
      </w:r>
      <w:r w:rsidR="00D324D9">
        <w:rPr>
          <w:sz w:val="18"/>
          <w:szCs w:val="18"/>
        </w:rPr>
        <w:t>Manikandan Nagar 2</w:t>
      </w:r>
      <w:r w:rsidR="00D324D9" w:rsidRPr="00D324D9">
        <w:rPr>
          <w:sz w:val="18"/>
          <w:szCs w:val="18"/>
          <w:vertAlign w:val="superscript"/>
        </w:rPr>
        <w:t>nd</w:t>
      </w:r>
      <w:r w:rsidRPr="00543FB4">
        <w:rPr>
          <w:sz w:val="18"/>
          <w:szCs w:val="18"/>
        </w:rPr>
        <w:t xml:space="preserve"> Street, </w:t>
      </w:r>
      <w:proofErr w:type="spellStart"/>
      <w:r w:rsidR="00D324D9">
        <w:rPr>
          <w:sz w:val="18"/>
          <w:szCs w:val="18"/>
        </w:rPr>
        <w:t>Nanmangalan</w:t>
      </w:r>
      <w:proofErr w:type="spellEnd"/>
      <w:r w:rsidRPr="00543FB4">
        <w:rPr>
          <w:sz w:val="18"/>
          <w:szCs w:val="18"/>
        </w:rPr>
        <w:t>, Chennai 600</w:t>
      </w:r>
      <w:r w:rsidR="00D324D9">
        <w:rPr>
          <w:sz w:val="18"/>
          <w:szCs w:val="18"/>
        </w:rPr>
        <w:t>129</w:t>
      </w:r>
    </w:p>
    <w:p w14:paraId="43242920" w14:textId="5997DD7B" w:rsidR="002A7320" w:rsidRPr="007F41EA" w:rsidRDefault="005844D2" w:rsidP="005844D2">
      <w:pPr>
        <w:spacing w:before="240"/>
        <w:ind w:left="-540" w:hanging="180"/>
        <w:rPr>
          <w:rFonts w:ascii="Verdana" w:hAnsi="Verdana"/>
          <w:bCs/>
          <w:color w:val="0070C0"/>
          <w:sz w:val="20"/>
          <w:szCs w:val="20"/>
          <w:u w:val="doub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F41EA">
        <w:rPr>
          <w:rFonts w:ascii="Verdana" w:hAnsi="Verdana" w:cs="Clear Sans"/>
          <w:b/>
          <w:bCs/>
          <w:color w:val="0070C0"/>
          <w:sz w:val="20"/>
          <w:szCs w:val="20"/>
        </w:rPr>
        <w:t>Declaration</w:t>
      </w:r>
    </w:p>
    <w:p w14:paraId="3336CF1F" w14:textId="52126A2E" w:rsidR="002A7320" w:rsidRPr="006F479E" w:rsidRDefault="002A7320" w:rsidP="002A7320">
      <w:pPr>
        <w:pStyle w:val="BodyText"/>
        <w:spacing w:line="276" w:lineRule="auto"/>
        <w:jc w:val="both"/>
        <w:rPr>
          <w:rFonts w:cs="Clear Sans"/>
          <w:color w:val="404040" w:themeColor="text1" w:themeTint="BF"/>
          <w:sz w:val="18"/>
          <w:szCs w:val="18"/>
        </w:rPr>
      </w:pPr>
      <w:r w:rsidRPr="006F479E">
        <w:rPr>
          <w:rFonts w:cs="Clear Sans"/>
          <w:color w:val="404040" w:themeColor="text1" w:themeTint="BF"/>
          <w:sz w:val="18"/>
          <w:szCs w:val="18"/>
        </w:rPr>
        <w:t>I hereby declare that the information</w:t>
      </w:r>
      <w:r w:rsidR="005844D2" w:rsidRPr="006F479E">
        <w:rPr>
          <w:rFonts w:cs="Clear Sans"/>
          <w:color w:val="404040" w:themeColor="text1" w:themeTint="BF"/>
          <w:sz w:val="18"/>
          <w:szCs w:val="18"/>
        </w:rPr>
        <w:t xml:space="preserve"> provided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5844D2" w:rsidRPr="006F479E">
        <w:rPr>
          <w:rFonts w:cs="Clear Sans"/>
          <w:color w:val="404040" w:themeColor="text1" w:themeTint="BF"/>
          <w:sz w:val="18"/>
          <w:szCs w:val="18"/>
        </w:rPr>
        <w:t xml:space="preserve">above </w:t>
      </w:r>
      <w:r w:rsidRPr="006F479E">
        <w:rPr>
          <w:rFonts w:cs="Clear Sans"/>
          <w:color w:val="404040" w:themeColor="text1" w:themeTint="BF"/>
          <w:sz w:val="18"/>
          <w:szCs w:val="18"/>
        </w:rPr>
        <w:t>is true to the best of my knowledge</w:t>
      </w:r>
      <w:r w:rsidR="005844D2" w:rsidRPr="006F479E">
        <w:rPr>
          <w:rFonts w:cs="Clear Sans"/>
          <w:color w:val="404040" w:themeColor="text1" w:themeTint="BF"/>
          <w:sz w:val="18"/>
          <w:szCs w:val="18"/>
        </w:rPr>
        <w:t>.</w:t>
      </w:r>
    </w:p>
    <w:p w14:paraId="1EBB0823" w14:textId="210FD3E3" w:rsidR="00BA646A" w:rsidRPr="006F479E" w:rsidRDefault="00BA646A" w:rsidP="0034011B">
      <w:pPr>
        <w:pStyle w:val="BodyText"/>
        <w:spacing w:line="276" w:lineRule="auto"/>
        <w:jc w:val="both"/>
        <w:rPr>
          <w:rFonts w:cs="Clear Sans"/>
          <w:color w:val="404040" w:themeColor="text1" w:themeTint="BF"/>
          <w:sz w:val="18"/>
          <w:szCs w:val="18"/>
        </w:rPr>
      </w:pPr>
    </w:p>
    <w:p w14:paraId="774067EE" w14:textId="77777777" w:rsidR="005844D2" w:rsidRPr="006F479E" w:rsidRDefault="005844D2" w:rsidP="0034011B">
      <w:pPr>
        <w:pStyle w:val="BodyText"/>
        <w:spacing w:line="276" w:lineRule="auto"/>
        <w:jc w:val="both"/>
        <w:rPr>
          <w:rFonts w:cs="Clear Sans"/>
          <w:color w:val="404040" w:themeColor="text1" w:themeTint="BF"/>
          <w:sz w:val="18"/>
          <w:szCs w:val="18"/>
        </w:rPr>
      </w:pPr>
    </w:p>
    <w:p w14:paraId="413CD219" w14:textId="2B1FB02A" w:rsidR="002A7320" w:rsidRPr="006F479E" w:rsidRDefault="005844D2" w:rsidP="006F479E">
      <w:pPr>
        <w:pStyle w:val="BodyText"/>
        <w:spacing w:line="276" w:lineRule="auto"/>
        <w:ind w:left="6480" w:right="-604" w:firstLine="720"/>
        <w:jc w:val="both"/>
        <w:rPr>
          <w:rFonts w:cs="Clear Sans"/>
          <w:color w:val="404040" w:themeColor="text1" w:themeTint="BF"/>
          <w:sz w:val="18"/>
          <w:szCs w:val="18"/>
        </w:rPr>
      </w:pPr>
      <w:r w:rsidRPr="006F479E">
        <w:rPr>
          <w:rFonts w:cs="Clear Sans"/>
          <w:color w:val="404040" w:themeColor="text1" w:themeTint="BF"/>
          <w:sz w:val="18"/>
          <w:szCs w:val="18"/>
        </w:rPr>
        <w:t xml:space="preserve"> </w:t>
      </w:r>
      <w:r w:rsidR="002A7320" w:rsidRPr="006F479E">
        <w:rPr>
          <w:rFonts w:cs="Clear Sans"/>
          <w:color w:val="404040" w:themeColor="text1" w:themeTint="BF"/>
          <w:sz w:val="18"/>
          <w:szCs w:val="18"/>
        </w:rPr>
        <w:t>Signature</w:t>
      </w:r>
    </w:p>
    <w:p w14:paraId="32025292" w14:textId="7A460A52" w:rsidR="00BA646A" w:rsidRPr="006F479E" w:rsidRDefault="002A7320" w:rsidP="00064647">
      <w:pPr>
        <w:pStyle w:val="BodyText"/>
        <w:spacing w:line="276" w:lineRule="auto"/>
        <w:ind w:left="-450" w:right="-604"/>
        <w:jc w:val="both"/>
        <w:rPr>
          <w:sz w:val="18"/>
          <w:szCs w:val="18"/>
        </w:rPr>
      </w:pPr>
      <w:r w:rsidRPr="006F479E">
        <w:rPr>
          <w:rFonts w:cs="Clear Sans"/>
          <w:b/>
          <w:bCs/>
          <w:color w:val="404040" w:themeColor="text1" w:themeTint="BF"/>
          <w:sz w:val="18"/>
          <w:szCs w:val="18"/>
        </w:rPr>
        <w:t>Place:</w:t>
      </w:r>
      <w:r w:rsidRPr="006F479E">
        <w:rPr>
          <w:rFonts w:cs="Clear Sans"/>
          <w:color w:val="404040" w:themeColor="text1" w:themeTint="BF"/>
          <w:sz w:val="18"/>
          <w:szCs w:val="18"/>
        </w:rPr>
        <w:t xml:space="preserve"> Chennai     </w:t>
      </w:r>
      <w:r w:rsidR="007F5E66" w:rsidRPr="006F479E">
        <w:rPr>
          <w:rFonts w:cs="Clear Sans"/>
          <w:color w:val="404040" w:themeColor="text1" w:themeTint="BF"/>
          <w:sz w:val="18"/>
          <w:szCs w:val="18"/>
        </w:rPr>
        <w:t xml:space="preserve">   </w:t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 w:rsidRPr="006F479E">
        <w:rPr>
          <w:rFonts w:cs="Clear Sans"/>
          <w:color w:val="404040" w:themeColor="text1" w:themeTint="BF"/>
          <w:sz w:val="18"/>
          <w:szCs w:val="18"/>
        </w:rPr>
        <w:tab/>
      </w:r>
      <w:r w:rsidR="006F479E">
        <w:rPr>
          <w:rFonts w:cs="Clear Sans"/>
          <w:color w:val="404040" w:themeColor="text1" w:themeTint="BF"/>
          <w:sz w:val="18"/>
          <w:szCs w:val="18"/>
        </w:rPr>
        <w:t xml:space="preserve">   </w:t>
      </w:r>
      <w:r w:rsidR="00064647">
        <w:rPr>
          <w:rFonts w:cs="Clear Sans"/>
          <w:color w:val="404040" w:themeColor="text1" w:themeTint="BF"/>
          <w:sz w:val="18"/>
          <w:szCs w:val="18"/>
        </w:rPr>
        <w:t xml:space="preserve">        </w:t>
      </w:r>
      <w:r w:rsidR="006F479E">
        <w:rPr>
          <w:rFonts w:cs="Clear Sans"/>
          <w:color w:val="404040" w:themeColor="text1" w:themeTint="BF"/>
          <w:sz w:val="18"/>
          <w:szCs w:val="18"/>
        </w:rPr>
        <w:t xml:space="preserve">  </w:t>
      </w:r>
      <w:r w:rsidR="00F41348">
        <w:rPr>
          <w:rFonts w:cs="Clear Sans"/>
          <w:b/>
          <w:bCs/>
          <w:color w:val="0070C0"/>
          <w:sz w:val="18"/>
          <w:szCs w:val="18"/>
        </w:rPr>
        <w:t>Sivakumar BS</w:t>
      </w:r>
    </w:p>
    <w:p w14:paraId="4271CF33" w14:textId="2326BEA1" w:rsidR="00BA646A" w:rsidRPr="006F479E" w:rsidRDefault="00BA646A" w:rsidP="0034011B">
      <w:pPr>
        <w:pStyle w:val="BodyText"/>
        <w:spacing w:line="276" w:lineRule="auto"/>
        <w:jc w:val="both"/>
        <w:rPr>
          <w:sz w:val="18"/>
          <w:szCs w:val="18"/>
        </w:rPr>
      </w:pPr>
    </w:p>
    <w:p w14:paraId="511F10DA" w14:textId="77777777" w:rsidR="0034011B" w:rsidRPr="006F479E" w:rsidRDefault="0034011B" w:rsidP="00445498">
      <w:pPr>
        <w:pStyle w:val="BodyText"/>
        <w:spacing w:line="276" w:lineRule="auto"/>
        <w:jc w:val="both"/>
        <w:rPr>
          <w:sz w:val="18"/>
          <w:szCs w:val="18"/>
        </w:rPr>
      </w:pPr>
    </w:p>
    <w:sectPr w:rsidR="0034011B" w:rsidRPr="006F479E" w:rsidSect="0010643D">
      <w:pgSz w:w="11906" w:h="16838"/>
      <w:pgMar w:top="630" w:right="1440" w:bottom="810" w:left="1440" w:header="708" w:footer="708" w:gutter="0"/>
      <w:pgBorders w:offsetFrom="page">
        <w:top w:val="single" w:sz="2" w:space="24" w:color="2F5496" w:themeColor="accent1" w:themeShade="BF" w:shadow="1"/>
        <w:left w:val="single" w:sz="2" w:space="24" w:color="2F5496" w:themeColor="accent1" w:themeShade="BF" w:shadow="1"/>
        <w:bottom w:val="single" w:sz="2" w:space="24" w:color="2F5496" w:themeColor="accent1" w:themeShade="BF" w:shadow="1"/>
        <w:right w:val="single" w:sz="2" w:space="24" w:color="2F5496" w:themeColor="accent1" w:themeShade="BF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DA4E6" w14:textId="77777777" w:rsidR="003979D0" w:rsidRDefault="003979D0" w:rsidP="005C7722">
      <w:pPr>
        <w:spacing w:after="0" w:line="240" w:lineRule="auto"/>
      </w:pPr>
      <w:r>
        <w:separator/>
      </w:r>
    </w:p>
  </w:endnote>
  <w:endnote w:type="continuationSeparator" w:id="0">
    <w:p w14:paraId="41972437" w14:textId="77777777" w:rsidR="003979D0" w:rsidRDefault="003979D0" w:rsidP="005C7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lear Sans Light">
    <w:altName w:val="Calibri"/>
    <w:charset w:val="00"/>
    <w:family w:val="swiss"/>
    <w:pitch w:val="variable"/>
    <w:sig w:usb0="A00002EF" w:usb1="500078FB" w:usb2="00000008" w:usb3="00000000" w:csb0="0000019F" w:csb1="00000000"/>
  </w:font>
  <w:font w:name="Clear Sans">
    <w:altName w:val="Calibri"/>
    <w:charset w:val="00"/>
    <w:family w:val="swiss"/>
    <w:pitch w:val="variable"/>
    <w:sig w:usb0="A00002EF" w:usb1="500078FB" w:usb2="0000000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2B122" w14:textId="77777777" w:rsidR="003979D0" w:rsidRDefault="003979D0" w:rsidP="005C7722">
      <w:pPr>
        <w:spacing w:after="0" w:line="240" w:lineRule="auto"/>
      </w:pPr>
      <w:r>
        <w:separator/>
      </w:r>
    </w:p>
  </w:footnote>
  <w:footnote w:type="continuationSeparator" w:id="0">
    <w:p w14:paraId="52F5FAF5" w14:textId="77777777" w:rsidR="003979D0" w:rsidRDefault="003979D0" w:rsidP="005C7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D702F"/>
    <w:multiLevelType w:val="hybridMultilevel"/>
    <w:tmpl w:val="030C2A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C5C80"/>
    <w:multiLevelType w:val="hybridMultilevel"/>
    <w:tmpl w:val="D7F2DC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5234E"/>
    <w:multiLevelType w:val="hybridMultilevel"/>
    <w:tmpl w:val="8BDABF34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9F4295"/>
    <w:multiLevelType w:val="hybridMultilevel"/>
    <w:tmpl w:val="F7BA6180"/>
    <w:lvl w:ilvl="0" w:tplc="4009000B">
      <w:start w:val="1"/>
      <w:numFmt w:val="bullet"/>
      <w:lvlText w:val=""/>
      <w:lvlJc w:val="left"/>
      <w:pPr>
        <w:ind w:left="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29C1F38"/>
    <w:multiLevelType w:val="hybridMultilevel"/>
    <w:tmpl w:val="9928FFF4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6246C2"/>
    <w:multiLevelType w:val="hybridMultilevel"/>
    <w:tmpl w:val="45762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D7127"/>
    <w:multiLevelType w:val="hybridMultilevel"/>
    <w:tmpl w:val="62C48FE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9306A"/>
    <w:multiLevelType w:val="hybridMultilevel"/>
    <w:tmpl w:val="091AA7A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46594"/>
    <w:multiLevelType w:val="hybridMultilevel"/>
    <w:tmpl w:val="6CE60F96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D4F3E"/>
    <w:multiLevelType w:val="hybridMultilevel"/>
    <w:tmpl w:val="865A9E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413F98"/>
    <w:multiLevelType w:val="hybridMultilevel"/>
    <w:tmpl w:val="D6EE25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D4CD7"/>
    <w:multiLevelType w:val="hybridMultilevel"/>
    <w:tmpl w:val="4DCCDF94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24D9A"/>
    <w:multiLevelType w:val="hybridMultilevel"/>
    <w:tmpl w:val="B6DA78F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67C38"/>
    <w:multiLevelType w:val="hybridMultilevel"/>
    <w:tmpl w:val="7AE2B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E32543"/>
    <w:multiLevelType w:val="hybridMultilevel"/>
    <w:tmpl w:val="8A58B954"/>
    <w:lvl w:ilvl="0" w:tplc="0409000D">
      <w:start w:val="1"/>
      <w:numFmt w:val="bullet"/>
      <w:lvlText w:val="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7086356"/>
    <w:multiLevelType w:val="hybridMultilevel"/>
    <w:tmpl w:val="4C863E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F3F98"/>
    <w:multiLevelType w:val="hybridMultilevel"/>
    <w:tmpl w:val="C9AC41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EF2C35"/>
    <w:multiLevelType w:val="hybridMultilevel"/>
    <w:tmpl w:val="62F848B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393DCD"/>
    <w:multiLevelType w:val="hybridMultilevel"/>
    <w:tmpl w:val="4728515C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E2B71"/>
    <w:multiLevelType w:val="hybridMultilevel"/>
    <w:tmpl w:val="6D84B89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53545"/>
    <w:multiLevelType w:val="hybridMultilevel"/>
    <w:tmpl w:val="916674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E5210"/>
    <w:multiLevelType w:val="hybridMultilevel"/>
    <w:tmpl w:val="18A0FC3E"/>
    <w:lvl w:ilvl="0" w:tplc="68E8085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272EA5"/>
    <w:multiLevelType w:val="hybridMultilevel"/>
    <w:tmpl w:val="4FA604B4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F0731"/>
    <w:multiLevelType w:val="hybridMultilevel"/>
    <w:tmpl w:val="1C4A8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1A690C"/>
    <w:multiLevelType w:val="hybridMultilevel"/>
    <w:tmpl w:val="60DC3C12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F246B"/>
    <w:multiLevelType w:val="hybridMultilevel"/>
    <w:tmpl w:val="A5FA0AD4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D59AF"/>
    <w:multiLevelType w:val="hybridMultilevel"/>
    <w:tmpl w:val="1A7A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C4399"/>
    <w:multiLevelType w:val="hybridMultilevel"/>
    <w:tmpl w:val="0C2AE6D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66333D"/>
    <w:multiLevelType w:val="hybridMultilevel"/>
    <w:tmpl w:val="B60806E4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9" w15:restartNumberingAfterBreak="0">
    <w:nsid w:val="6D801F4E"/>
    <w:multiLevelType w:val="hybridMultilevel"/>
    <w:tmpl w:val="4AA2AF94"/>
    <w:lvl w:ilvl="0" w:tplc="5B4CDED8">
      <w:start w:val="1"/>
      <w:numFmt w:val="bullet"/>
      <w:lvlText w:val=""/>
      <w:lvlJc w:val="left"/>
      <w:pPr>
        <w:ind w:left="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714A6F0B"/>
    <w:multiLevelType w:val="hybridMultilevel"/>
    <w:tmpl w:val="987A148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F0C45CD"/>
    <w:multiLevelType w:val="hybridMultilevel"/>
    <w:tmpl w:val="20FCBE3A"/>
    <w:lvl w:ilvl="0" w:tplc="5B4CDED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116333">
    <w:abstractNumId w:val="19"/>
  </w:num>
  <w:num w:numId="2" w16cid:durableId="2142654350">
    <w:abstractNumId w:val="0"/>
  </w:num>
  <w:num w:numId="3" w16cid:durableId="189073531">
    <w:abstractNumId w:val="20"/>
  </w:num>
  <w:num w:numId="4" w16cid:durableId="1682469322">
    <w:abstractNumId w:val="1"/>
  </w:num>
  <w:num w:numId="5" w16cid:durableId="2082672736">
    <w:abstractNumId w:val="27"/>
  </w:num>
  <w:num w:numId="6" w16cid:durableId="422459768">
    <w:abstractNumId w:val="7"/>
  </w:num>
  <w:num w:numId="7" w16cid:durableId="885406659">
    <w:abstractNumId w:val="17"/>
  </w:num>
  <w:num w:numId="8" w16cid:durableId="1894348472">
    <w:abstractNumId w:val="6"/>
  </w:num>
  <w:num w:numId="9" w16cid:durableId="97919098">
    <w:abstractNumId w:val="12"/>
  </w:num>
  <w:num w:numId="10" w16cid:durableId="1796562912">
    <w:abstractNumId w:val="16"/>
  </w:num>
  <w:num w:numId="11" w16cid:durableId="66655341">
    <w:abstractNumId w:val="4"/>
  </w:num>
  <w:num w:numId="12" w16cid:durableId="1638758306">
    <w:abstractNumId w:val="2"/>
  </w:num>
  <w:num w:numId="13" w16cid:durableId="1401096367">
    <w:abstractNumId w:val="15"/>
  </w:num>
  <w:num w:numId="14" w16cid:durableId="1518538298">
    <w:abstractNumId w:val="25"/>
  </w:num>
  <w:num w:numId="15" w16cid:durableId="1680810031">
    <w:abstractNumId w:val="29"/>
  </w:num>
  <w:num w:numId="16" w16cid:durableId="1571958045">
    <w:abstractNumId w:val="8"/>
  </w:num>
  <w:num w:numId="17" w16cid:durableId="403724993">
    <w:abstractNumId w:val="18"/>
  </w:num>
  <w:num w:numId="18" w16cid:durableId="1286230113">
    <w:abstractNumId w:val="22"/>
  </w:num>
  <w:num w:numId="19" w16cid:durableId="1412853589">
    <w:abstractNumId w:val="24"/>
  </w:num>
  <w:num w:numId="20" w16cid:durableId="1082140200">
    <w:abstractNumId w:val="31"/>
  </w:num>
  <w:num w:numId="21" w16cid:durableId="1117287986">
    <w:abstractNumId w:val="11"/>
  </w:num>
  <w:num w:numId="22" w16cid:durableId="1609462136">
    <w:abstractNumId w:val="3"/>
  </w:num>
  <w:num w:numId="23" w16cid:durableId="1771664065">
    <w:abstractNumId w:val="10"/>
  </w:num>
  <w:num w:numId="24" w16cid:durableId="512913807">
    <w:abstractNumId w:val="30"/>
  </w:num>
  <w:num w:numId="25" w16cid:durableId="1299646458">
    <w:abstractNumId w:val="14"/>
  </w:num>
  <w:num w:numId="26" w16cid:durableId="1884052654">
    <w:abstractNumId w:val="21"/>
  </w:num>
  <w:num w:numId="27" w16cid:durableId="1506166055">
    <w:abstractNumId w:val="28"/>
  </w:num>
  <w:num w:numId="28" w16cid:durableId="1764759845">
    <w:abstractNumId w:val="26"/>
  </w:num>
  <w:num w:numId="29" w16cid:durableId="1148135058">
    <w:abstractNumId w:val="5"/>
  </w:num>
  <w:num w:numId="30" w16cid:durableId="1195655088">
    <w:abstractNumId w:val="9"/>
  </w:num>
  <w:num w:numId="31" w16cid:durableId="619998479">
    <w:abstractNumId w:val="23"/>
  </w:num>
  <w:num w:numId="32" w16cid:durableId="34015846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AxNTA1Njc3sDRT0lEKTi0uzszPAykwrgUAaX9KzSwAAAA="/>
  </w:docVars>
  <w:rsids>
    <w:rsidRoot w:val="003C7F41"/>
    <w:rsid w:val="00043D4F"/>
    <w:rsid w:val="00064647"/>
    <w:rsid w:val="00072A4B"/>
    <w:rsid w:val="000F5D65"/>
    <w:rsid w:val="0010643D"/>
    <w:rsid w:val="00157550"/>
    <w:rsid w:val="00166C22"/>
    <w:rsid w:val="001C5254"/>
    <w:rsid w:val="001E3F15"/>
    <w:rsid w:val="001E74D8"/>
    <w:rsid w:val="00222043"/>
    <w:rsid w:val="00241A69"/>
    <w:rsid w:val="0025665C"/>
    <w:rsid w:val="002A7320"/>
    <w:rsid w:val="002D6D14"/>
    <w:rsid w:val="002D7BA6"/>
    <w:rsid w:val="00301E77"/>
    <w:rsid w:val="003348CC"/>
    <w:rsid w:val="0034011B"/>
    <w:rsid w:val="00364479"/>
    <w:rsid w:val="003849EB"/>
    <w:rsid w:val="00393769"/>
    <w:rsid w:val="00393C06"/>
    <w:rsid w:val="00395BD5"/>
    <w:rsid w:val="0039601C"/>
    <w:rsid w:val="003979D0"/>
    <w:rsid w:val="003A572B"/>
    <w:rsid w:val="003C7F41"/>
    <w:rsid w:val="003D09F6"/>
    <w:rsid w:val="00445498"/>
    <w:rsid w:val="004469DC"/>
    <w:rsid w:val="00451F47"/>
    <w:rsid w:val="0045472E"/>
    <w:rsid w:val="004D6B81"/>
    <w:rsid w:val="004E77F5"/>
    <w:rsid w:val="00514038"/>
    <w:rsid w:val="00523613"/>
    <w:rsid w:val="00543FB4"/>
    <w:rsid w:val="0054685B"/>
    <w:rsid w:val="0056001C"/>
    <w:rsid w:val="00575F34"/>
    <w:rsid w:val="005766C9"/>
    <w:rsid w:val="005844D2"/>
    <w:rsid w:val="005C458A"/>
    <w:rsid w:val="005C7722"/>
    <w:rsid w:val="005D5821"/>
    <w:rsid w:val="00614730"/>
    <w:rsid w:val="0064083F"/>
    <w:rsid w:val="00643D45"/>
    <w:rsid w:val="00650A42"/>
    <w:rsid w:val="006521DD"/>
    <w:rsid w:val="006651A7"/>
    <w:rsid w:val="006808E2"/>
    <w:rsid w:val="00693186"/>
    <w:rsid w:val="006936AD"/>
    <w:rsid w:val="006B3FD6"/>
    <w:rsid w:val="006D1A15"/>
    <w:rsid w:val="006F42EC"/>
    <w:rsid w:val="006F479E"/>
    <w:rsid w:val="0071028C"/>
    <w:rsid w:val="00732301"/>
    <w:rsid w:val="007373EF"/>
    <w:rsid w:val="007A4352"/>
    <w:rsid w:val="007A6F8E"/>
    <w:rsid w:val="007E0E02"/>
    <w:rsid w:val="007F41EA"/>
    <w:rsid w:val="007F5E66"/>
    <w:rsid w:val="00801DE1"/>
    <w:rsid w:val="008166B0"/>
    <w:rsid w:val="00846FA1"/>
    <w:rsid w:val="00861FFD"/>
    <w:rsid w:val="008742F4"/>
    <w:rsid w:val="00880507"/>
    <w:rsid w:val="00882CC6"/>
    <w:rsid w:val="008A54A5"/>
    <w:rsid w:val="008B12E9"/>
    <w:rsid w:val="008B43EA"/>
    <w:rsid w:val="008E0EE8"/>
    <w:rsid w:val="008E595D"/>
    <w:rsid w:val="0096271C"/>
    <w:rsid w:val="0096771A"/>
    <w:rsid w:val="00975DB4"/>
    <w:rsid w:val="00996A99"/>
    <w:rsid w:val="0099707B"/>
    <w:rsid w:val="009B5895"/>
    <w:rsid w:val="009F73DC"/>
    <w:rsid w:val="00A05656"/>
    <w:rsid w:val="00A21F56"/>
    <w:rsid w:val="00A54200"/>
    <w:rsid w:val="00A62D88"/>
    <w:rsid w:val="00A64143"/>
    <w:rsid w:val="00A65551"/>
    <w:rsid w:val="00A95091"/>
    <w:rsid w:val="00A956AF"/>
    <w:rsid w:val="00AA1733"/>
    <w:rsid w:val="00AB2BE3"/>
    <w:rsid w:val="00AC2A30"/>
    <w:rsid w:val="00B20ECC"/>
    <w:rsid w:val="00B22790"/>
    <w:rsid w:val="00B2595E"/>
    <w:rsid w:val="00BA646A"/>
    <w:rsid w:val="00BE0DAE"/>
    <w:rsid w:val="00C07318"/>
    <w:rsid w:val="00C135D2"/>
    <w:rsid w:val="00C25896"/>
    <w:rsid w:val="00C25B87"/>
    <w:rsid w:val="00C565A4"/>
    <w:rsid w:val="00C7072D"/>
    <w:rsid w:val="00C81661"/>
    <w:rsid w:val="00C828DB"/>
    <w:rsid w:val="00C8505A"/>
    <w:rsid w:val="00CD438E"/>
    <w:rsid w:val="00D319BE"/>
    <w:rsid w:val="00D324D9"/>
    <w:rsid w:val="00D36317"/>
    <w:rsid w:val="00D406DA"/>
    <w:rsid w:val="00D45038"/>
    <w:rsid w:val="00D649E8"/>
    <w:rsid w:val="00D74269"/>
    <w:rsid w:val="00D76737"/>
    <w:rsid w:val="00D836AF"/>
    <w:rsid w:val="00DA0C7F"/>
    <w:rsid w:val="00DA634C"/>
    <w:rsid w:val="00DA7354"/>
    <w:rsid w:val="00DB40F3"/>
    <w:rsid w:val="00DB6F48"/>
    <w:rsid w:val="00DB7761"/>
    <w:rsid w:val="00DC67D1"/>
    <w:rsid w:val="00DF77A0"/>
    <w:rsid w:val="00E14410"/>
    <w:rsid w:val="00E25136"/>
    <w:rsid w:val="00E25B15"/>
    <w:rsid w:val="00E3006C"/>
    <w:rsid w:val="00E364D2"/>
    <w:rsid w:val="00E45449"/>
    <w:rsid w:val="00E532B6"/>
    <w:rsid w:val="00E67700"/>
    <w:rsid w:val="00E84F9D"/>
    <w:rsid w:val="00E8631E"/>
    <w:rsid w:val="00E972E5"/>
    <w:rsid w:val="00EC0593"/>
    <w:rsid w:val="00EC0AFE"/>
    <w:rsid w:val="00F02FD4"/>
    <w:rsid w:val="00F035A7"/>
    <w:rsid w:val="00F16E27"/>
    <w:rsid w:val="00F24D3A"/>
    <w:rsid w:val="00F35317"/>
    <w:rsid w:val="00F406FD"/>
    <w:rsid w:val="00F41348"/>
    <w:rsid w:val="00F418DB"/>
    <w:rsid w:val="00F5620B"/>
    <w:rsid w:val="00F71F41"/>
    <w:rsid w:val="00F73F49"/>
    <w:rsid w:val="00F81BAE"/>
    <w:rsid w:val="00FA6C5B"/>
    <w:rsid w:val="00FB325F"/>
    <w:rsid w:val="00FE585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CA39F"/>
  <w15:chartTrackingRefBased/>
  <w15:docId w15:val="{24387347-DD9E-40D7-9C9F-2EA773729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2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956AF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956AF"/>
    <w:rPr>
      <w:rFonts w:ascii="Verdana" w:eastAsia="Verdana" w:hAnsi="Verdana" w:cs="Verdana"/>
      <w:sz w:val="20"/>
      <w:szCs w:val="20"/>
      <w:lang w:val="en-US" w:bidi="en-US"/>
    </w:rPr>
  </w:style>
  <w:style w:type="table" w:styleId="TableGrid">
    <w:name w:val="Table Grid"/>
    <w:basedOn w:val="TableNormal"/>
    <w:uiPriority w:val="39"/>
    <w:rsid w:val="00A956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DA0C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7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722"/>
  </w:style>
  <w:style w:type="paragraph" w:styleId="Footer">
    <w:name w:val="footer"/>
    <w:basedOn w:val="Normal"/>
    <w:link w:val="FooterChar"/>
    <w:uiPriority w:val="99"/>
    <w:unhideWhenUsed/>
    <w:rsid w:val="005C7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722"/>
  </w:style>
  <w:style w:type="character" w:styleId="Hyperlink">
    <w:name w:val="Hyperlink"/>
    <w:basedOn w:val="DefaultParagraphFont"/>
    <w:uiPriority w:val="99"/>
    <w:unhideWhenUsed/>
    <w:rsid w:val="00EC0A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0A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ssivakumar8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elho20</dc:creator>
  <cp:keywords/>
  <dc:description/>
  <cp:lastModifiedBy>sivakumar coelhoconsulting.com</cp:lastModifiedBy>
  <cp:revision>23</cp:revision>
  <cp:lastPrinted>2021-01-30T11:29:00Z</cp:lastPrinted>
  <dcterms:created xsi:type="dcterms:W3CDTF">2021-10-05T07:14:00Z</dcterms:created>
  <dcterms:modified xsi:type="dcterms:W3CDTF">2024-12-20T16:34:00Z</dcterms:modified>
</cp:coreProperties>
</file>